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68B57" w14:textId="77777777" w:rsidR="00910FD7" w:rsidRDefault="00910FD7" w:rsidP="00910FD7">
      <w:pPr>
        <w:pStyle w:val="Heading1"/>
        <w:rPr>
          <w:lang w:val="en-US"/>
        </w:rPr>
      </w:pPr>
    </w:p>
    <w:p w14:paraId="279FB0F1" w14:textId="5152CF67" w:rsidR="0031484B" w:rsidRDefault="00910FD7" w:rsidP="00910FD7">
      <w:pPr>
        <w:pStyle w:val="Heading1"/>
        <w:jc w:val="center"/>
        <w:rPr>
          <w:lang w:val="en-US"/>
        </w:rPr>
      </w:pPr>
      <w:r>
        <w:rPr>
          <w:lang w:val="en-US"/>
        </w:rPr>
        <w:t>CSCI 370 Project</w:t>
      </w:r>
      <w:r w:rsidR="00B37FB8">
        <w:rPr>
          <w:lang w:val="en-US"/>
        </w:rPr>
        <w:t xml:space="preserve"> proposal</w:t>
      </w:r>
    </w:p>
    <w:p w14:paraId="0E865787" w14:textId="77777777" w:rsidR="00910FD7" w:rsidRDefault="00910FD7" w:rsidP="00910FD7">
      <w:pPr>
        <w:rPr>
          <w:lang w:val="en-US"/>
        </w:rPr>
      </w:pPr>
    </w:p>
    <w:p w14:paraId="5945B7CC" w14:textId="77777777" w:rsidR="00910FD7" w:rsidRDefault="00910FD7" w:rsidP="00910FD7">
      <w:pPr>
        <w:rPr>
          <w:lang w:val="en-US"/>
        </w:rPr>
      </w:pPr>
    </w:p>
    <w:p w14:paraId="649E9237" w14:textId="77777777" w:rsidR="00910FD7" w:rsidRDefault="00910FD7" w:rsidP="00910FD7">
      <w:pPr>
        <w:rPr>
          <w:lang w:val="en-US"/>
        </w:rPr>
      </w:pPr>
    </w:p>
    <w:p w14:paraId="15FA0AE6" w14:textId="77777777" w:rsidR="00910FD7" w:rsidRDefault="00910FD7" w:rsidP="00910FD7">
      <w:pPr>
        <w:rPr>
          <w:lang w:val="en-US"/>
        </w:rPr>
      </w:pPr>
    </w:p>
    <w:p w14:paraId="502BF0B4" w14:textId="77777777" w:rsidR="00910FD7" w:rsidRDefault="00910FD7" w:rsidP="00910FD7">
      <w:pPr>
        <w:rPr>
          <w:lang w:val="en-US"/>
        </w:rPr>
      </w:pPr>
    </w:p>
    <w:p w14:paraId="52E8331E" w14:textId="77777777" w:rsidR="00910FD7" w:rsidRDefault="00910FD7" w:rsidP="00910FD7">
      <w:pPr>
        <w:rPr>
          <w:lang w:val="en-US"/>
        </w:rPr>
      </w:pPr>
    </w:p>
    <w:p w14:paraId="153855F3" w14:textId="77777777" w:rsidR="00910FD7" w:rsidRDefault="00910FD7" w:rsidP="00910FD7">
      <w:pPr>
        <w:rPr>
          <w:lang w:val="en-US"/>
        </w:rPr>
      </w:pPr>
    </w:p>
    <w:p w14:paraId="7205DB60" w14:textId="77777777" w:rsidR="00910FD7" w:rsidRDefault="00910FD7" w:rsidP="00910FD7">
      <w:pPr>
        <w:rPr>
          <w:lang w:val="en-US"/>
        </w:rPr>
      </w:pPr>
    </w:p>
    <w:p w14:paraId="43055AB3" w14:textId="77777777" w:rsidR="00910FD7" w:rsidRDefault="00910FD7" w:rsidP="00910FD7">
      <w:pPr>
        <w:rPr>
          <w:lang w:val="en-US"/>
        </w:rPr>
      </w:pPr>
    </w:p>
    <w:p w14:paraId="1CAC7235" w14:textId="77777777" w:rsidR="00910FD7" w:rsidRDefault="00910FD7" w:rsidP="00910FD7">
      <w:pPr>
        <w:pStyle w:val="Heading1"/>
        <w:rPr>
          <w:lang w:val="en-US"/>
        </w:rPr>
      </w:pPr>
    </w:p>
    <w:p w14:paraId="04DEC7E2" w14:textId="759E25AE" w:rsidR="00910FD7" w:rsidRDefault="00932762" w:rsidP="00910FD7">
      <w:pPr>
        <w:pStyle w:val="Heading1"/>
        <w:jc w:val="center"/>
        <w:rPr>
          <w:lang w:val="en-US"/>
        </w:rPr>
      </w:pPr>
      <w:r w:rsidRPr="007E2E64">
        <w:rPr>
          <w:lang w:val="en-US"/>
        </w:rPr>
        <w:t>Student-Professor Appointment Booking System</w:t>
      </w:r>
      <w:r>
        <w:rPr>
          <w:lang w:val="en-US"/>
        </w:rPr>
        <w:t xml:space="preserve"> </w:t>
      </w:r>
      <w:r w:rsidRPr="007E2E64">
        <w:rPr>
          <w:lang w:val="en-US"/>
        </w:rPr>
        <w:t>(SPABS)</w:t>
      </w:r>
    </w:p>
    <w:p w14:paraId="01CAB5E9" w14:textId="77777777" w:rsidR="00910FD7" w:rsidRDefault="00910FD7" w:rsidP="00910FD7">
      <w:pPr>
        <w:rPr>
          <w:lang w:val="en-US"/>
        </w:rPr>
      </w:pPr>
    </w:p>
    <w:p w14:paraId="293BC72F" w14:textId="77777777" w:rsidR="00910FD7" w:rsidRDefault="00910FD7" w:rsidP="00910FD7">
      <w:pPr>
        <w:rPr>
          <w:lang w:val="en-US"/>
        </w:rPr>
      </w:pPr>
    </w:p>
    <w:p w14:paraId="35E02EFE" w14:textId="77777777" w:rsidR="00910FD7" w:rsidRDefault="00910FD7" w:rsidP="00910FD7">
      <w:pPr>
        <w:rPr>
          <w:lang w:val="en-US"/>
        </w:rPr>
      </w:pPr>
    </w:p>
    <w:p w14:paraId="354BA0D0" w14:textId="77777777" w:rsidR="00910FD7" w:rsidRDefault="00910FD7" w:rsidP="00910FD7">
      <w:pPr>
        <w:rPr>
          <w:lang w:val="en-US"/>
        </w:rPr>
      </w:pPr>
    </w:p>
    <w:p w14:paraId="602D34E7" w14:textId="77777777" w:rsidR="00910FD7" w:rsidRDefault="00910FD7" w:rsidP="00910FD7">
      <w:pPr>
        <w:rPr>
          <w:lang w:val="en-US"/>
        </w:rPr>
      </w:pPr>
    </w:p>
    <w:p w14:paraId="37EDDC63" w14:textId="77777777" w:rsidR="00910FD7" w:rsidRDefault="00910FD7" w:rsidP="00910FD7">
      <w:pPr>
        <w:rPr>
          <w:lang w:val="en-US"/>
        </w:rPr>
      </w:pPr>
    </w:p>
    <w:p w14:paraId="39DABA14" w14:textId="77777777" w:rsidR="00910FD7" w:rsidRDefault="00910FD7" w:rsidP="00910FD7">
      <w:pPr>
        <w:rPr>
          <w:lang w:val="en-US"/>
        </w:rPr>
      </w:pPr>
    </w:p>
    <w:p w14:paraId="75145F23" w14:textId="77777777" w:rsidR="00910FD7" w:rsidRDefault="00910FD7" w:rsidP="00910FD7">
      <w:pPr>
        <w:rPr>
          <w:lang w:val="en-US"/>
        </w:rPr>
      </w:pPr>
    </w:p>
    <w:p w14:paraId="506BE945" w14:textId="77777777" w:rsidR="00910FD7" w:rsidRDefault="00910FD7" w:rsidP="00910FD7">
      <w:pPr>
        <w:rPr>
          <w:lang w:val="en-US"/>
        </w:rPr>
      </w:pPr>
    </w:p>
    <w:p w14:paraId="6E0B1767" w14:textId="77777777" w:rsidR="00910FD7" w:rsidRDefault="00910FD7" w:rsidP="00910FD7">
      <w:pPr>
        <w:rPr>
          <w:lang w:val="en-US"/>
        </w:rPr>
      </w:pPr>
    </w:p>
    <w:p w14:paraId="2CC5BEDE" w14:textId="77777777" w:rsidR="00910FD7" w:rsidRDefault="00910FD7" w:rsidP="00910FD7">
      <w:pPr>
        <w:rPr>
          <w:lang w:val="en-US"/>
        </w:rPr>
      </w:pPr>
    </w:p>
    <w:p w14:paraId="1F25A6EF" w14:textId="32318D66" w:rsidR="00910FD7" w:rsidRDefault="00910FD7" w:rsidP="00910FD7">
      <w:pPr>
        <w:pStyle w:val="Heading1"/>
        <w:jc w:val="center"/>
        <w:rPr>
          <w:lang w:val="en-US"/>
        </w:rPr>
      </w:pPr>
      <w:r w:rsidRPr="00910FD7">
        <w:rPr>
          <w:lang w:val="en-US"/>
        </w:rPr>
        <w:t>John Lamprecht</w:t>
      </w:r>
    </w:p>
    <w:p w14:paraId="48F4EB13" w14:textId="77777777" w:rsidR="00910FD7" w:rsidRPr="00910FD7" w:rsidRDefault="00910FD7" w:rsidP="00910FD7">
      <w:pPr>
        <w:pStyle w:val="Heading1"/>
        <w:jc w:val="center"/>
        <w:rPr>
          <w:lang w:val="en-US"/>
        </w:rPr>
      </w:pPr>
    </w:p>
    <w:p w14:paraId="68370205" w14:textId="77777777" w:rsidR="00910FD7" w:rsidRDefault="00910FD7" w:rsidP="00910FD7">
      <w:pPr>
        <w:rPr>
          <w:lang w:val="en-US"/>
        </w:rPr>
      </w:pPr>
    </w:p>
    <w:p w14:paraId="0EDD432A" w14:textId="7BE8826E" w:rsidR="00910FD7" w:rsidRDefault="00910FD7" w:rsidP="00910FD7">
      <w:pPr>
        <w:pStyle w:val="Heading1"/>
        <w:rPr>
          <w:lang w:val="en-US"/>
        </w:rPr>
      </w:pPr>
      <w:r>
        <w:rPr>
          <w:lang w:val="en-US"/>
        </w:rPr>
        <w:lastRenderedPageBreak/>
        <w:t>Proposal</w:t>
      </w:r>
    </w:p>
    <w:p w14:paraId="601F3270" w14:textId="77777777" w:rsidR="007E2E64" w:rsidRDefault="007E2E64" w:rsidP="007E2E64">
      <w:pPr>
        <w:rPr>
          <w:lang w:val="en-US"/>
        </w:rPr>
      </w:pPr>
    </w:p>
    <w:p w14:paraId="0FB95BB5" w14:textId="4BDF35D0" w:rsidR="00910FD7" w:rsidRDefault="007E2E64" w:rsidP="007E2E64">
      <w:pPr>
        <w:pStyle w:val="Heading2"/>
        <w:rPr>
          <w:lang w:val="en-US"/>
        </w:rPr>
      </w:pPr>
      <w:r>
        <w:rPr>
          <w:lang w:val="en-US"/>
        </w:rPr>
        <w:t>What and Who:</w:t>
      </w:r>
    </w:p>
    <w:p w14:paraId="2B1489DA" w14:textId="114175E6" w:rsidR="00496917" w:rsidRDefault="007E2E64" w:rsidP="00932762">
      <w:pPr>
        <w:ind w:firstLine="720"/>
        <w:rPr>
          <w:lang w:val="en-US"/>
        </w:rPr>
      </w:pPr>
      <w:r w:rsidRPr="007E2E64">
        <w:rPr>
          <w:lang w:val="en-US"/>
        </w:rPr>
        <w:t xml:space="preserve">The purpose of this project is to develop a Student-Professor Appointment Booking System </w:t>
      </w:r>
      <w:r w:rsidRPr="007E2E64">
        <w:rPr>
          <w:lang w:val="en-US"/>
        </w:rPr>
        <w:t>(</w:t>
      </w:r>
      <w:r w:rsidRPr="007E2E64">
        <w:rPr>
          <w:lang w:val="en-US"/>
        </w:rPr>
        <w:t>SPABS) designed for a university setting. This system aims to facilitate the scheduling of one-on-one meetings between students and professors, enhancing the academic experience by providing a convenient and efficient method for booking appointments. The target audience includes university students, professors, and academic administrators who are involved in the scheduling of academic advising, tutoring, or research meetings.</w:t>
      </w:r>
    </w:p>
    <w:p w14:paraId="2E2BA027" w14:textId="4C8E7C40" w:rsidR="00A76784" w:rsidRDefault="00A373BC" w:rsidP="00932762">
      <w:pPr>
        <w:ind w:firstLine="720"/>
      </w:pPr>
      <w:r>
        <w:t xml:space="preserve">The </w:t>
      </w:r>
      <w:r>
        <w:t>student</w:t>
      </w:r>
      <w:r>
        <w:t>-Professor Appointment Booking System (SPABS) is designed for the academic domain within a university setting. It addresses the scheduling challenges faced by students, professors, and academic administrators in arranging one-on-one meetings for academic advising, tutoring, or research discussions.</w:t>
      </w:r>
    </w:p>
    <w:p w14:paraId="5F79FEEE" w14:textId="2F5726E5" w:rsidR="00496917" w:rsidRDefault="00496917" w:rsidP="007E2E64">
      <w:pPr>
        <w:ind w:firstLine="720"/>
        <w:rPr>
          <w:lang w:val="en-US"/>
        </w:rPr>
      </w:pPr>
      <w:r>
        <w:t>The primary audience for SPABS includes university students seeking academic support, professors offering guidance and mentorship, and academic administrators responsible for facilitating academic interactions.</w:t>
      </w:r>
    </w:p>
    <w:p w14:paraId="300BDF2C" w14:textId="77777777" w:rsidR="007E2E64" w:rsidRDefault="007E2E64" w:rsidP="007E2E64">
      <w:pPr>
        <w:rPr>
          <w:lang w:val="en-US"/>
        </w:rPr>
      </w:pPr>
    </w:p>
    <w:p w14:paraId="328D0D9A" w14:textId="1A07619A" w:rsidR="007E2E64" w:rsidRDefault="007E2E64" w:rsidP="007E2E64">
      <w:pPr>
        <w:pStyle w:val="Heading2"/>
        <w:rPr>
          <w:lang w:val="en-US"/>
        </w:rPr>
      </w:pPr>
      <w:r>
        <w:rPr>
          <w:lang w:val="en-US"/>
        </w:rPr>
        <w:t>The problem:</w:t>
      </w:r>
    </w:p>
    <w:p w14:paraId="2DE0689A" w14:textId="1754B972" w:rsidR="00932762" w:rsidRDefault="007E2E64" w:rsidP="00932762">
      <w:pPr>
        <w:ind w:firstLine="720"/>
      </w:pPr>
      <w:r>
        <w:t xml:space="preserve">The current method of scheduling one-on-one meetings between students and professors, primarily through email or on a first-come, first-serve basis during scheduled office hours, often lacks flexibility and efficiency. This approach frequently results in students being unable to meet with professors and administrators due to conflicting classes and other time-oriented factors. Additionally, students may have to book appointments at times that are not convenient for them, leading to missed appointments and reduced access to academic support. Professors, conversely, face challenges in managing their schedules and ensuring they are available for all students who need to book appointments. </w:t>
      </w:r>
    </w:p>
    <w:p w14:paraId="43B3A6B3" w14:textId="15927007" w:rsidR="00910FD7" w:rsidRDefault="007E2E64" w:rsidP="007E2E64">
      <w:pPr>
        <w:ind w:firstLine="720"/>
      </w:pPr>
      <w:r>
        <w:t>This project aims to address these issues by introducing a system that allows students to select multiple preferred times for their appointments, and similarly, allows professors to select times that are convenient for them. The system will then find matches between the proposed times and schedule appointments accordingly. This innovative approach not only improves the scheduling process but also enhances the overall academic experience by ensuring that students and professors can meet at mutually convenient times, thereby facilitating more effective academic advising, tutoring, and research meetings.</w:t>
      </w:r>
    </w:p>
    <w:p w14:paraId="73DADB52" w14:textId="77777777" w:rsidR="002337B8" w:rsidRDefault="002337B8" w:rsidP="002337B8"/>
    <w:p w14:paraId="7151484C" w14:textId="3E4199CE" w:rsidR="00A373BC" w:rsidRDefault="00A373BC" w:rsidP="002337B8">
      <w:pPr>
        <w:pStyle w:val="Heading2"/>
        <w:rPr>
          <w:lang w:val="en-US"/>
        </w:rPr>
      </w:pPr>
      <w:r>
        <w:rPr>
          <w:lang w:val="en-US"/>
        </w:rPr>
        <w:t>Primary objectives, goals, and methods:</w:t>
      </w:r>
    </w:p>
    <w:p w14:paraId="50D7BD98" w14:textId="77777777" w:rsidR="00A373BC" w:rsidRDefault="00A373BC" w:rsidP="00A373BC">
      <w:pPr>
        <w:rPr>
          <w:lang w:val="en-US"/>
        </w:rPr>
      </w:pPr>
      <w:r w:rsidRPr="00A373BC">
        <w:rPr>
          <w:lang w:val="en-US"/>
        </w:rPr>
        <w:t>The primary objectives of this project are to:</w:t>
      </w:r>
    </w:p>
    <w:p w14:paraId="02F85F8C" w14:textId="77777777" w:rsidR="00A373BC" w:rsidRDefault="00A373BC" w:rsidP="00A373BC">
      <w:pPr>
        <w:pStyle w:val="ListParagraph"/>
        <w:numPr>
          <w:ilvl w:val="0"/>
          <w:numId w:val="1"/>
        </w:numPr>
        <w:rPr>
          <w:lang w:val="en-US"/>
        </w:rPr>
      </w:pPr>
      <w:r w:rsidRPr="00A373BC">
        <w:rPr>
          <w:lang w:val="en-US"/>
        </w:rPr>
        <w:t>Develop a user-friendly interface for students to book appointments by selecting multiple preferred time slots.</w:t>
      </w:r>
    </w:p>
    <w:p w14:paraId="317EA90C" w14:textId="77777777" w:rsidR="00A373BC" w:rsidRDefault="00A373BC" w:rsidP="00A373BC">
      <w:pPr>
        <w:pStyle w:val="ListParagraph"/>
        <w:numPr>
          <w:ilvl w:val="0"/>
          <w:numId w:val="1"/>
        </w:numPr>
        <w:rPr>
          <w:lang w:val="en-US"/>
        </w:rPr>
      </w:pPr>
      <w:r w:rsidRPr="00A373BC">
        <w:rPr>
          <w:lang w:val="en-US"/>
        </w:rPr>
        <w:t>Implement a matching algorithm that efficiently matches students' preferred times with professors' available times.</w:t>
      </w:r>
    </w:p>
    <w:p w14:paraId="2FBAEAFE" w14:textId="1CB0D5D8" w:rsidR="00A373BC" w:rsidRPr="00A373BC" w:rsidRDefault="00A373BC" w:rsidP="00A373BC">
      <w:pPr>
        <w:pStyle w:val="ListParagraph"/>
        <w:numPr>
          <w:ilvl w:val="0"/>
          <w:numId w:val="1"/>
        </w:numPr>
        <w:rPr>
          <w:lang w:val="en-US"/>
        </w:rPr>
      </w:pPr>
      <w:r w:rsidRPr="00A373BC">
        <w:rPr>
          <w:lang w:val="en-US"/>
        </w:rPr>
        <w:t>Ensure secure and efficient communication between the client and server, with the server acting as a single application that communicates with an Oracle database to manage appointments.</w:t>
      </w:r>
    </w:p>
    <w:p w14:paraId="5CAF4F9F" w14:textId="285B096E" w:rsidR="00932762" w:rsidRDefault="00A373BC" w:rsidP="00A373BC">
      <w:pPr>
        <w:rPr>
          <w:lang w:val="en-US"/>
        </w:rPr>
      </w:pPr>
      <w:r w:rsidRPr="00A373BC">
        <w:rPr>
          <w:lang w:val="en-US"/>
        </w:rPr>
        <w:t>The project will be implemented using C++ for both the client and server components, with the server</w:t>
      </w:r>
      <w:r>
        <w:rPr>
          <w:lang w:val="en-US"/>
        </w:rPr>
        <w:t xml:space="preserve"> and client</w:t>
      </w:r>
      <w:r w:rsidRPr="00A373BC">
        <w:rPr>
          <w:lang w:val="en-US"/>
        </w:rPr>
        <w:t xml:space="preserve"> acting as a single application that communicates with an Oracle database. The development process will involve designing the system architecture, implementing the frontend and backend logic, testing the system, and deploying it for use.</w:t>
      </w:r>
    </w:p>
    <w:p w14:paraId="32C151AE" w14:textId="6F706C1D" w:rsidR="00A373BC" w:rsidRDefault="00A373BC" w:rsidP="00A373BC">
      <w:pPr>
        <w:pStyle w:val="Heading2"/>
        <w:rPr>
          <w:lang w:val="en-US"/>
        </w:rPr>
      </w:pPr>
      <w:r>
        <w:rPr>
          <w:lang w:val="en-US"/>
        </w:rPr>
        <w:lastRenderedPageBreak/>
        <w:t>Expected outcomes and implications:</w:t>
      </w:r>
    </w:p>
    <w:p w14:paraId="04BDA9E4" w14:textId="77777777" w:rsidR="00A373BC" w:rsidRDefault="00A373BC" w:rsidP="00A373BC">
      <w:pPr>
        <w:rPr>
          <w:lang w:val="en-US"/>
        </w:rPr>
      </w:pPr>
      <w:r w:rsidRPr="00A373BC">
        <w:rPr>
          <w:lang w:val="en-US"/>
        </w:rPr>
        <w:t>The expected outcomes of this project include:</w:t>
      </w:r>
    </w:p>
    <w:p w14:paraId="3452D45D" w14:textId="77777777" w:rsidR="00A373BC" w:rsidRDefault="00A373BC" w:rsidP="00A373BC">
      <w:pPr>
        <w:pStyle w:val="ListParagraph"/>
        <w:numPr>
          <w:ilvl w:val="0"/>
          <w:numId w:val="2"/>
        </w:numPr>
        <w:rPr>
          <w:lang w:val="en-US"/>
        </w:rPr>
      </w:pPr>
      <w:r w:rsidRPr="00A373BC">
        <w:rPr>
          <w:lang w:val="en-US"/>
        </w:rPr>
        <w:t>A functional Student-Professor Appointment Booking System that allows students to book one-on-one meetings with professors by selecting multiple preferred time slots.</w:t>
      </w:r>
    </w:p>
    <w:p w14:paraId="12CE2DD3" w14:textId="77777777" w:rsidR="00A373BC" w:rsidRDefault="00A373BC" w:rsidP="00A373BC">
      <w:pPr>
        <w:pStyle w:val="ListParagraph"/>
        <w:numPr>
          <w:ilvl w:val="0"/>
          <w:numId w:val="2"/>
        </w:numPr>
        <w:rPr>
          <w:lang w:val="en-US"/>
        </w:rPr>
      </w:pPr>
      <w:r w:rsidRPr="00A373BC">
        <w:rPr>
          <w:lang w:val="en-US"/>
        </w:rPr>
        <w:t>Improved scheduling efficiency and reduced missed appointments due to inconvenient times.</w:t>
      </w:r>
    </w:p>
    <w:p w14:paraId="02C7787D" w14:textId="55D2DF9D" w:rsidR="00A373BC" w:rsidRPr="00A373BC" w:rsidRDefault="00A373BC" w:rsidP="00A373BC">
      <w:pPr>
        <w:pStyle w:val="ListParagraph"/>
        <w:numPr>
          <w:ilvl w:val="0"/>
          <w:numId w:val="2"/>
        </w:numPr>
        <w:rPr>
          <w:lang w:val="en-US"/>
        </w:rPr>
      </w:pPr>
      <w:r w:rsidRPr="00A373BC">
        <w:rPr>
          <w:lang w:val="en-US"/>
        </w:rPr>
        <w:t>Enhanced academic support and advising for students by ensuring they have access to professors' expertise.</w:t>
      </w:r>
    </w:p>
    <w:p w14:paraId="120EDBE2" w14:textId="172CB491" w:rsidR="00A373BC" w:rsidRDefault="00A373BC" w:rsidP="00A373BC">
      <w:pPr>
        <w:rPr>
          <w:lang w:val="en-US"/>
        </w:rPr>
      </w:pPr>
      <w:r w:rsidRPr="00A373BC">
        <w:rPr>
          <w:lang w:val="en-US"/>
        </w:rPr>
        <w:t xml:space="preserve">The implications of this project are significant for both the university and its students. It will contribute to a more efficient and effective scheduling process, leading to better academic outcomes. Furthermore, it will serve as a practical demonstration of C++ application development and database interaction, providing valuable learning experiences for </w:t>
      </w:r>
      <w:r>
        <w:rPr>
          <w:lang w:val="en-US"/>
        </w:rPr>
        <w:t>CSCI 370 students</w:t>
      </w:r>
      <w:r w:rsidRPr="00A373BC">
        <w:rPr>
          <w:lang w:val="en-US"/>
        </w:rPr>
        <w:t>.</w:t>
      </w:r>
    </w:p>
    <w:p w14:paraId="13198601" w14:textId="77777777" w:rsidR="00A373BC" w:rsidRDefault="00A373BC" w:rsidP="00A373BC">
      <w:pPr>
        <w:rPr>
          <w:lang w:val="en-US"/>
        </w:rPr>
      </w:pPr>
    </w:p>
    <w:p w14:paraId="2ADD540F" w14:textId="77777777" w:rsidR="00A373BC" w:rsidRPr="00A373BC" w:rsidRDefault="00A373BC" w:rsidP="00A373BC">
      <w:pPr>
        <w:pStyle w:val="Heading2"/>
        <w:rPr>
          <w:lang w:val="en-US"/>
        </w:rPr>
      </w:pPr>
    </w:p>
    <w:p w14:paraId="1F64EBFF" w14:textId="564F6F90" w:rsidR="002337B8" w:rsidRDefault="00A373BC" w:rsidP="002337B8">
      <w:pPr>
        <w:pStyle w:val="Heading2"/>
        <w:rPr>
          <w:lang w:val="en-US"/>
        </w:rPr>
      </w:pPr>
      <w:r>
        <w:rPr>
          <w:lang w:val="en-US"/>
        </w:rPr>
        <w:tab/>
        <w:t xml:space="preserve"> </w:t>
      </w:r>
    </w:p>
    <w:p w14:paraId="59007983" w14:textId="024280FE" w:rsidR="00A373BC" w:rsidRPr="00A373BC" w:rsidRDefault="00A373BC" w:rsidP="00A373BC">
      <w:pPr>
        <w:rPr>
          <w:lang w:val="en-US"/>
        </w:rPr>
      </w:pPr>
      <w:r>
        <w:rPr>
          <w:lang w:val="en-US"/>
        </w:rPr>
        <w:tab/>
      </w:r>
    </w:p>
    <w:p w14:paraId="1A039D00" w14:textId="77777777" w:rsidR="00910FD7" w:rsidRDefault="00910FD7" w:rsidP="00910FD7">
      <w:pPr>
        <w:rPr>
          <w:lang w:val="en-US"/>
        </w:rPr>
      </w:pPr>
    </w:p>
    <w:p w14:paraId="7E5F17F7" w14:textId="77777777" w:rsidR="00910FD7" w:rsidRPr="00910FD7" w:rsidRDefault="00910FD7" w:rsidP="00910FD7">
      <w:pPr>
        <w:rPr>
          <w:lang w:val="en-US"/>
        </w:rPr>
      </w:pPr>
    </w:p>
    <w:p w14:paraId="62E71526" w14:textId="77777777" w:rsidR="00910FD7" w:rsidRDefault="00910FD7" w:rsidP="00910FD7">
      <w:pPr>
        <w:rPr>
          <w:lang w:val="en-US"/>
        </w:rPr>
      </w:pPr>
    </w:p>
    <w:p w14:paraId="1FD337D6" w14:textId="77777777" w:rsidR="00910FD7" w:rsidRDefault="00910FD7" w:rsidP="00910FD7">
      <w:pPr>
        <w:rPr>
          <w:lang w:val="en-US"/>
        </w:rPr>
      </w:pPr>
    </w:p>
    <w:p w14:paraId="1A1B3B90" w14:textId="77777777" w:rsidR="00910FD7" w:rsidRDefault="00910FD7" w:rsidP="00910FD7">
      <w:pPr>
        <w:rPr>
          <w:lang w:val="en-US"/>
        </w:rPr>
      </w:pPr>
    </w:p>
    <w:p w14:paraId="2E975858" w14:textId="77777777" w:rsidR="00910FD7" w:rsidRDefault="00910FD7" w:rsidP="00910FD7">
      <w:pPr>
        <w:rPr>
          <w:lang w:val="en-US"/>
        </w:rPr>
      </w:pPr>
    </w:p>
    <w:p w14:paraId="4A922A8F" w14:textId="77777777" w:rsidR="00910FD7" w:rsidRDefault="00910FD7" w:rsidP="00910FD7">
      <w:pPr>
        <w:rPr>
          <w:lang w:val="en-US"/>
        </w:rPr>
      </w:pPr>
    </w:p>
    <w:p w14:paraId="5A694AFB" w14:textId="77777777" w:rsidR="00910FD7" w:rsidRDefault="00910FD7" w:rsidP="00910FD7">
      <w:pPr>
        <w:rPr>
          <w:lang w:val="en-US"/>
        </w:rPr>
      </w:pPr>
    </w:p>
    <w:p w14:paraId="6D00174F" w14:textId="77777777" w:rsidR="00910FD7" w:rsidRDefault="00910FD7" w:rsidP="00910FD7">
      <w:pPr>
        <w:rPr>
          <w:lang w:val="en-US"/>
        </w:rPr>
      </w:pPr>
    </w:p>
    <w:p w14:paraId="6F3D5CBC" w14:textId="77777777" w:rsidR="00910FD7" w:rsidRDefault="00910FD7" w:rsidP="00910FD7">
      <w:pPr>
        <w:rPr>
          <w:lang w:val="en-US"/>
        </w:rPr>
      </w:pPr>
    </w:p>
    <w:p w14:paraId="5C9F64DD" w14:textId="77777777" w:rsidR="00910FD7" w:rsidRDefault="00910FD7" w:rsidP="00910FD7">
      <w:pPr>
        <w:rPr>
          <w:lang w:val="en-US"/>
        </w:rPr>
      </w:pPr>
    </w:p>
    <w:p w14:paraId="53FDA636" w14:textId="77777777" w:rsidR="00910FD7" w:rsidRDefault="00910FD7" w:rsidP="00910FD7">
      <w:pPr>
        <w:rPr>
          <w:lang w:val="en-US"/>
        </w:rPr>
      </w:pPr>
    </w:p>
    <w:p w14:paraId="20687852" w14:textId="77777777" w:rsidR="00910FD7" w:rsidRDefault="00910FD7" w:rsidP="00910FD7">
      <w:pPr>
        <w:rPr>
          <w:lang w:val="en-US"/>
        </w:rPr>
      </w:pPr>
    </w:p>
    <w:p w14:paraId="457C2AAC" w14:textId="77777777" w:rsidR="00910FD7" w:rsidRDefault="00910FD7" w:rsidP="00910FD7">
      <w:pPr>
        <w:rPr>
          <w:lang w:val="en-US"/>
        </w:rPr>
      </w:pPr>
    </w:p>
    <w:p w14:paraId="46151CA8" w14:textId="77777777" w:rsidR="00910FD7" w:rsidRDefault="00910FD7" w:rsidP="00910FD7">
      <w:pPr>
        <w:rPr>
          <w:lang w:val="en-US"/>
        </w:rPr>
      </w:pPr>
    </w:p>
    <w:p w14:paraId="1DB40017" w14:textId="77777777" w:rsidR="00910FD7" w:rsidRDefault="00910FD7" w:rsidP="00910FD7">
      <w:pPr>
        <w:rPr>
          <w:lang w:val="en-US"/>
        </w:rPr>
      </w:pPr>
    </w:p>
    <w:p w14:paraId="0ECA6C4D" w14:textId="77777777" w:rsidR="00910FD7" w:rsidRDefault="00910FD7" w:rsidP="00910FD7">
      <w:pPr>
        <w:rPr>
          <w:lang w:val="en-US"/>
        </w:rPr>
      </w:pPr>
    </w:p>
    <w:p w14:paraId="2E5D25AF" w14:textId="77777777" w:rsidR="00910FD7" w:rsidRDefault="00910FD7" w:rsidP="00910FD7">
      <w:pPr>
        <w:rPr>
          <w:lang w:val="en-US"/>
        </w:rPr>
      </w:pPr>
    </w:p>
    <w:p w14:paraId="09B39DC8" w14:textId="77777777" w:rsidR="00910FD7" w:rsidRDefault="00910FD7" w:rsidP="00910FD7">
      <w:pPr>
        <w:rPr>
          <w:lang w:val="en-US"/>
        </w:rPr>
      </w:pPr>
    </w:p>
    <w:p w14:paraId="2A9F4FCF" w14:textId="77777777" w:rsidR="00910FD7" w:rsidRDefault="00910FD7" w:rsidP="00910FD7">
      <w:pPr>
        <w:rPr>
          <w:lang w:val="en-US"/>
        </w:rPr>
      </w:pPr>
    </w:p>
    <w:p w14:paraId="77B4F1F1" w14:textId="57B893EE" w:rsidR="00910FD7" w:rsidRDefault="00CE7AA4" w:rsidP="00CE7AA4">
      <w:pPr>
        <w:pStyle w:val="Heading1"/>
        <w:rPr>
          <w:lang w:val="en-US"/>
        </w:rPr>
      </w:pPr>
      <w:r>
        <w:rPr>
          <w:lang w:val="en-US"/>
        </w:rPr>
        <w:lastRenderedPageBreak/>
        <w:t>Implementation</w:t>
      </w:r>
    </w:p>
    <w:p w14:paraId="049F8E29" w14:textId="77777777" w:rsidR="00CE7AA4" w:rsidRDefault="00CE7AA4" w:rsidP="00CE7AA4">
      <w:pPr>
        <w:rPr>
          <w:lang w:val="en-US"/>
        </w:rPr>
      </w:pPr>
    </w:p>
    <w:p w14:paraId="1C53C1DC" w14:textId="323266CD" w:rsidR="00CE7AA4" w:rsidRDefault="00CE7AA4" w:rsidP="00CE7AA4">
      <w:pPr>
        <w:pStyle w:val="Heading2"/>
        <w:rPr>
          <w:lang w:val="en-US"/>
        </w:rPr>
      </w:pPr>
      <w:r>
        <w:rPr>
          <w:lang w:val="en-US"/>
        </w:rPr>
        <w:t>Database schema</w:t>
      </w:r>
    </w:p>
    <w:p w14:paraId="034D0740" w14:textId="5C9E148A" w:rsidR="00CE7AA4" w:rsidRDefault="00CE7AA4" w:rsidP="00CE7AA4">
      <w:pPr>
        <w:rPr>
          <w:lang w:val="en-US"/>
        </w:rPr>
      </w:pPr>
    </w:p>
    <w:p w14:paraId="5651ACB3" w14:textId="4E92957C" w:rsidR="009553C7" w:rsidRDefault="00CE7AA4" w:rsidP="009553C7">
      <w:pPr>
        <w:pStyle w:val="Heading3"/>
        <w:ind w:firstLine="720"/>
        <w:rPr>
          <w:lang w:val="en-US"/>
        </w:rPr>
      </w:pPr>
      <w:r w:rsidRPr="00CE7AA4">
        <w:rPr>
          <w:lang w:val="en-US"/>
        </w:rPr>
        <w:t>Entities</w:t>
      </w:r>
      <w:r>
        <w:rPr>
          <w:lang w:val="en-US"/>
        </w:rPr>
        <w:t>:</w:t>
      </w:r>
    </w:p>
    <w:p w14:paraId="32FD6C0A" w14:textId="568F7AB0" w:rsidR="009553C7" w:rsidRDefault="009553C7" w:rsidP="009553C7">
      <w:pPr>
        <w:pStyle w:val="ListParagraph"/>
        <w:numPr>
          <w:ilvl w:val="0"/>
          <w:numId w:val="4"/>
        </w:numPr>
        <w:rPr>
          <w:lang w:val="en-US"/>
        </w:rPr>
      </w:pPr>
      <w:r>
        <w:rPr>
          <w:lang w:val="en-US"/>
        </w:rPr>
        <w:t>Student</w:t>
      </w:r>
    </w:p>
    <w:p w14:paraId="4DE01016" w14:textId="6C5ADAE7" w:rsidR="009553C7" w:rsidRDefault="009553C7" w:rsidP="009553C7">
      <w:pPr>
        <w:pStyle w:val="ListParagraph"/>
        <w:numPr>
          <w:ilvl w:val="0"/>
          <w:numId w:val="4"/>
        </w:numPr>
        <w:rPr>
          <w:lang w:val="en-US"/>
        </w:rPr>
      </w:pPr>
      <w:r>
        <w:rPr>
          <w:lang w:val="en-US"/>
        </w:rPr>
        <w:t>Professor</w:t>
      </w:r>
    </w:p>
    <w:p w14:paraId="1FF34913" w14:textId="40A84DBE" w:rsidR="009553C7" w:rsidRDefault="009553C7" w:rsidP="009553C7">
      <w:pPr>
        <w:pStyle w:val="ListParagraph"/>
        <w:numPr>
          <w:ilvl w:val="0"/>
          <w:numId w:val="4"/>
        </w:numPr>
        <w:rPr>
          <w:lang w:val="en-US"/>
        </w:rPr>
      </w:pPr>
      <w:r>
        <w:rPr>
          <w:lang w:val="en-US"/>
        </w:rPr>
        <w:t>Appointment</w:t>
      </w:r>
    </w:p>
    <w:p w14:paraId="106ED096" w14:textId="5492AD84" w:rsidR="009553C7" w:rsidRDefault="009553C7" w:rsidP="009553C7">
      <w:pPr>
        <w:pStyle w:val="ListParagraph"/>
        <w:numPr>
          <w:ilvl w:val="0"/>
          <w:numId w:val="4"/>
        </w:numPr>
        <w:rPr>
          <w:lang w:val="en-US"/>
        </w:rPr>
      </w:pPr>
      <w:r>
        <w:rPr>
          <w:lang w:val="en-US"/>
        </w:rPr>
        <w:t>TimeSlot</w:t>
      </w:r>
    </w:p>
    <w:p w14:paraId="13A31A57" w14:textId="23A92BDF" w:rsidR="009553C7" w:rsidRDefault="009553C7" w:rsidP="009553C7">
      <w:pPr>
        <w:pStyle w:val="Heading3"/>
        <w:ind w:left="720"/>
        <w:rPr>
          <w:lang w:val="en-US"/>
        </w:rPr>
      </w:pPr>
      <w:r>
        <w:rPr>
          <w:lang w:val="en-US"/>
        </w:rPr>
        <w:t>Relationships:</w:t>
      </w:r>
    </w:p>
    <w:p w14:paraId="4F085D82" w14:textId="6ED2F76D" w:rsidR="009553C7" w:rsidRDefault="009553C7" w:rsidP="009553C7">
      <w:pPr>
        <w:pStyle w:val="ListParagraph"/>
        <w:numPr>
          <w:ilvl w:val="0"/>
          <w:numId w:val="5"/>
        </w:numPr>
        <w:rPr>
          <w:lang w:val="en-US"/>
        </w:rPr>
      </w:pPr>
      <w:r>
        <w:rPr>
          <w:lang w:val="en-US"/>
        </w:rPr>
        <w:t>A s</w:t>
      </w:r>
      <w:r w:rsidRPr="009553C7">
        <w:rPr>
          <w:lang w:val="en-US"/>
        </w:rPr>
        <w:t>tudent can book multiple Appointments.</w:t>
      </w:r>
    </w:p>
    <w:p w14:paraId="29A3CE99" w14:textId="77777777" w:rsidR="00A3683A" w:rsidRDefault="009553C7" w:rsidP="00A3683A">
      <w:pPr>
        <w:pStyle w:val="ListParagraph"/>
        <w:numPr>
          <w:ilvl w:val="0"/>
          <w:numId w:val="5"/>
        </w:numPr>
        <w:rPr>
          <w:lang w:val="en-US"/>
        </w:rPr>
      </w:pPr>
      <w:r w:rsidRPr="00A3683A">
        <w:rPr>
          <w:lang w:val="en-US"/>
        </w:rPr>
        <w:t>A p</w:t>
      </w:r>
      <w:r w:rsidRPr="00A3683A">
        <w:rPr>
          <w:lang w:val="en-US"/>
        </w:rPr>
        <w:t xml:space="preserve">rofessor can </w:t>
      </w:r>
    </w:p>
    <w:p w14:paraId="3F776FDE" w14:textId="5A487B01" w:rsidR="009553C7" w:rsidRPr="00A3683A" w:rsidRDefault="009553C7" w:rsidP="00A3683A">
      <w:pPr>
        <w:pStyle w:val="ListParagraph"/>
        <w:numPr>
          <w:ilvl w:val="1"/>
          <w:numId w:val="5"/>
        </w:numPr>
        <w:rPr>
          <w:lang w:val="en-US"/>
        </w:rPr>
      </w:pPr>
      <w:r w:rsidRPr="00A3683A">
        <w:rPr>
          <w:lang w:val="en-US"/>
        </w:rPr>
        <w:t>have multiple Appointments.</w:t>
      </w:r>
    </w:p>
    <w:p w14:paraId="2FD61DAC" w14:textId="37A1B87D" w:rsidR="009553C7" w:rsidRDefault="009553C7" w:rsidP="009553C7">
      <w:pPr>
        <w:pStyle w:val="ListParagraph"/>
        <w:numPr>
          <w:ilvl w:val="1"/>
          <w:numId w:val="5"/>
        </w:numPr>
        <w:rPr>
          <w:lang w:val="en-US"/>
        </w:rPr>
      </w:pPr>
      <w:r>
        <w:rPr>
          <w:lang w:val="en-US"/>
        </w:rPr>
        <w:t>book multiple Appointments</w:t>
      </w:r>
      <w:r w:rsidR="00A3683A">
        <w:rPr>
          <w:lang w:val="en-US"/>
        </w:rPr>
        <w:t xml:space="preserve"> (stretch goal)</w:t>
      </w:r>
    </w:p>
    <w:p w14:paraId="4676CD46" w14:textId="1C3213BC" w:rsidR="00B562F7" w:rsidRDefault="00B562F7" w:rsidP="00B562F7">
      <w:pPr>
        <w:pStyle w:val="ListParagraph"/>
        <w:numPr>
          <w:ilvl w:val="0"/>
          <w:numId w:val="5"/>
        </w:numPr>
        <w:rPr>
          <w:lang w:val="en-US"/>
        </w:rPr>
      </w:pPr>
      <w:r w:rsidRPr="00B562F7">
        <w:rPr>
          <w:lang w:val="en-US"/>
        </w:rPr>
        <w:t>A</w:t>
      </w:r>
      <w:r>
        <w:rPr>
          <w:lang w:val="en-US"/>
        </w:rPr>
        <w:t>n a</w:t>
      </w:r>
      <w:r w:rsidRPr="00B562F7">
        <w:rPr>
          <w:lang w:val="en-US"/>
        </w:rPr>
        <w:t>ppointment is associated with one TimeSlot</w:t>
      </w:r>
      <w:r w:rsidR="001C55AF">
        <w:rPr>
          <w:lang w:val="en-US"/>
        </w:rPr>
        <w:t>.</w:t>
      </w:r>
    </w:p>
    <w:p w14:paraId="0A8130C9" w14:textId="77777777" w:rsidR="00D516F3" w:rsidRDefault="00D516F3" w:rsidP="00D516F3">
      <w:pPr>
        <w:pStyle w:val="Heading3"/>
        <w:ind w:left="720"/>
        <w:rPr>
          <w:lang w:val="en-US"/>
        </w:rPr>
      </w:pPr>
    </w:p>
    <w:p w14:paraId="7CDFEFB4" w14:textId="54A43340" w:rsidR="00D516F3" w:rsidRPr="00D516F3" w:rsidRDefault="001C55AF" w:rsidP="00D516F3">
      <w:pPr>
        <w:pStyle w:val="Heading3"/>
        <w:ind w:left="720"/>
        <w:rPr>
          <w:lang w:val="en-US"/>
        </w:rPr>
      </w:pPr>
      <w:r>
        <w:rPr>
          <w:lang w:val="en-US"/>
        </w:rPr>
        <w:t>Schema:</w:t>
      </w:r>
    </w:p>
    <w:p w14:paraId="12E2499B" w14:textId="0D994A09" w:rsidR="001C55AF" w:rsidRPr="001C55AF" w:rsidRDefault="001C55AF" w:rsidP="001C55AF">
      <w:pPr>
        <w:pStyle w:val="ListParagraph"/>
        <w:numPr>
          <w:ilvl w:val="0"/>
          <w:numId w:val="6"/>
        </w:numPr>
        <w:rPr>
          <w:u w:val="single"/>
          <w:lang w:val="en-US"/>
        </w:rPr>
      </w:pPr>
      <w:r w:rsidRPr="001C55AF">
        <w:rPr>
          <w:u w:val="single"/>
          <w:lang w:val="en-US"/>
        </w:rPr>
        <w:t>Student</w:t>
      </w:r>
    </w:p>
    <w:p w14:paraId="0E2E7350" w14:textId="77777777" w:rsidR="001C55AF" w:rsidRPr="001C55AF" w:rsidRDefault="001C55AF" w:rsidP="001C55AF">
      <w:pPr>
        <w:ind w:left="2160"/>
        <w:rPr>
          <w:lang w:val="en-US"/>
        </w:rPr>
      </w:pPr>
      <w:r w:rsidRPr="001C55AF">
        <w:rPr>
          <w:lang w:val="en-US"/>
        </w:rPr>
        <w:t xml:space="preserve">    StudentID (Primary Key)</w:t>
      </w:r>
    </w:p>
    <w:p w14:paraId="270A79CA" w14:textId="77777777" w:rsidR="001C55AF" w:rsidRPr="001C55AF" w:rsidRDefault="001C55AF" w:rsidP="001C55AF">
      <w:pPr>
        <w:ind w:left="2160"/>
        <w:rPr>
          <w:lang w:val="en-US"/>
        </w:rPr>
      </w:pPr>
      <w:r w:rsidRPr="001C55AF">
        <w:rPr>
          <w:lang w:val="en-US"/>
        </w:rPr>
        <w:t xml:space="preserve">    FirstName</w:t>
      </w:r>
    </w:p>
    <w:p w14:paraId="57EEF6EC" w14:textId="77777777" w:rsidR="001C55AF" w:rsidRPr="001C55AF" w:rsidRDefault="001C55AF" w:rsidP="001C55AF">
      <w:pPr>
        <w:ind w:left="2160"/>
        <w:rPr>
          <w:lang w:val="en-US"/>
        </w:rPr>
      </w:pPr>
      <w:r w:rsidRPr="001C55AF">
        <w:rPr>
          <w:lang w:val="en-US"/>
        </w:rPr>
        <w:t xml:space="preserve">    LastName</w:t>
      </w:r>
    </w:p>
    <w:p w14:paraId="2874C761" w14:textId="18D455DB" w:rsidR="001C55AF" w:rsidRPr="001C55AF" w:rsidRDefault="001C55AF" w:rsidP="001C55AF">
      <w:pPr>
        <w:ind w:left="2160"/>
        <w:rPr>
          <w:lang w:val="en-US"/>
        </w:rPr>
      </w:pPr>
      <w:r w:rsidRPr="001C55AF">
        <w:rPr>
          <w:lang w:val="en-US"/>
        </w:rPr>
        <w:t xml:space="preserve">    Email</w:t>
      </w:r>
    </w:p>
    <w:p w14:paraId="2311A96F" w14:textId="1E71FB94" w:rsidR="001C55AF" w:rsidRPr="001C55AF" w:rsidRDefault="001C55AF" w:rsidP="001C55AF">
      <w:pPr>
        <w:pStyle w:val="ListParagraph"/>
        <w:numPr>
          <w:ilvl w:val="0"/>
          <w:numId w:val="6"/>
        </w:numPr>
        <w:rPr>
          <w:u w:val="single"/>
          <w:lang w:val="en-US"/>
        </w:rPr>
      </w:pPr>
      <w:r w:rsidRPr="001C55AF">
        <w:rPr>
          <w:u w:val="single"/>
          <w:lang w:val="en-US"/>
        </w:rPr>
        <w:t>Professor</w:t>
      </w:r>
    </w:p>
    <w:p w14:paraId="779DCEF4" w14:textId="77777777" w:rsidR="001C55AF" w:rsidRPr="001C55AF" w:rsidRDefault="001C55AF" w:rsidP="001C55AF">
      <w:pPr>
        <w:ind w:left="2160"/>
        <w:rPr>
          <w:lang w:val="en-US"/>
        </w:rPr>
      </w:pPr>
      <w:r w:rsidRPr="001C55AF">
        <w:rPr>
          <w:lang w:val="en-US"/>
        </w:rPr>
        <w:t xml:space="preserve">    ProfessorID (Primary Key)</w:t>
      </w:r>
    </w:p>
    <w:p w14:paraId="7C19595A" w14:textId="77777777" w:rsidR="001C55AF" w:rsidRPr="001C55AF" w:rsidRDefault="001C55AF" w:rsidP="001C55AF">
      <w:pPr>
        <w:ind w:left="2160"/>
        <w:rPr>
          <w:lang w:val="en-US"/>
        </w:rPr>
      </w:pPr>
      <w:r w:rsidRPr="001C55AF">
        <w:rPr>
          <w:lang w:val="en-US"/>
        </w:rPr>
        <w:t xml:space="preserve">    FirstName</w:t>
      </w:r>
    </w:p>
    <w:p w14:paraId="7385D57E" w14:textId="77777777" w:rsidR="001C55AF" w:rsidRPr="001C55AF" w:rsidRDefault="001C55AF" w:rsidP="001C55AF">
      <w:pPr>
        <w:ind w:left="2160"/>
        <w:rPr>
          <w:lang w:val="en-US"/>
        </w:rPr>
      </w:pPr>
      <w:r w:rsidRPr="001C55AF">
        <w:rPr>
          <w:lang w:val="en-US"/>
        </w:rPr>
        <w:t xml:space="preserve">    LastName</w:t>
      </w:r>
    </w:p>
    <w:p w14:paraId="1BADE329" w14:textId="24EE7B04" w:rsidR="001C55AF" w:rsidRPr="001C55AF" w:rsidRDefault="001C55AF" w:rsidP="001C55AF">
      <w:pPr>
        <w:ind w:left="2160"/>
        <w:rPr>
          <w:lang w:val="en-US"/>
        </w:rPr>
      </w:pPr>
      <w:r w:rsidRPr="001C55AF">
        <w:rPr>
          <w:lang w:val="en-US"/>
        </w:rPr>
        <w:t xml:space="preserve">    Email</w:t>
      </w:r>
    </w:p>
    <w:p w14:paraId="78F058A9" w14:textId="638DCA07" w:rsidR="001C55AF" w:rsidRPr="001C55AF" w:rsidRDefault="001C55AF" w:rsidP="001C55AF">
      <w:pPr>
        <w:pStyle w:val="ListParagraph"/>
        <w:numPr>
          <w:ilvl w:val="0"/>
          <w:numId w:val="6"/>
        </w:numPr>
        <w:rPr>
          <w:lang w:val="en-US"/>
        </w:rPr>
      </w:pPr>
      <w:r w:rsidRPr="001C55AF">
        <w:rPr>
          <w:lang w:val="en-US"/>
        </w:rPr>
        <w:t>Appointment</w:t>
      </w:r>
    </w:p>
    <w:p w14:paraId="37863126" w14:textId="77777777" w:rsidR="001C55AF" w:rsidRPr="001C55AF" w:rsidRDefault="001C55AF" w:rsidP="001C55AF">
      <w:pPr>
        <w:ind w:left="2160"/>
        <w:rPr>
          <w:lang w:val="en-US"/>
        </w:rPr>
      </w:pPr>
      <w:r w:rsidRPr="001C55AF">
        <w:rPr>
          <w:lang w:val="en-US"/>
        </w:rPr>
        <w:t xml:space="preserve">    AppointmentID (Primary Key)</w:t>
      </w:r>
    </w:p>
    <w:p w14:paraId="32184C0F" w14:textId="77777777" w:rsidR="001C55AF" w:rsidRPr="001C55AF" w:rsidRDefault="001C55AF" w:rsidP="001C55AF">
      <w:pPr>
        <w:ind w:left="2160"/>
        <w:rPr>
          <w:lang w:val="en-US"/>
        </w:rPr>
      </w:pPr>
      <w:r w:rsidRPr="001C55AF">
        <w:rPr>
          <w:lang w:val="en-US"/>
        </w:rPr>
        <w:t xml:space="preserve">    StudentID (Foreign Key)</w:t>
      </w:r>
    </w:p>
    <w:p w14:paraId="692A9956" w14:textId="77777777" w:rsidR="001C55AF" w:rsidRPr="001C55AF" w:rsidRDefault="001C55AF" w:rsidP="001C55AF">
      <w:pPr>
        <w:ind w:left="2160"/>
        <w:rPr>
          <w:lang w:val="en-US"/>
        </w:rPr>
      </w:pPr>
      <w:r w:rsidRPr="001C55AF">
        <w:rPr>
          <w:lang w:val="en-US"/>
        </w:rPr>
        <w:t xml:space="preserve">    ProfessorID (Foreign Key)</w:t>
      </w:r>
    </w:p>
    <w:p w14:paraId="224979CC" w14:textId="77777777" w:rsidR="001C55AF" w:rsidRPr="001C55AF" w:rsidRDefault="001C55AF" w:rsidP="001C55AF">
      <w:pPr>
        <w:ind w:left="2160"/>
        <w:rPr>
          <w:lang w:val="en-US"/>
        </w:rPr>
      </w:pPr>
      <w:r w:rsidRPr="001C55AF">
        <w:rPr>
          <w:lang w:val="en-US"/>
        </w:rPr>
        <w:t xml:space="preserve">    TimeSlotID (Foreign Key)</w:t>
      </w:r>
    </w:p>
    <w:p w14:paraId="77D23CC1" w14:textId="77777777" w:rsidR="001C55AF" w:rsidRPr="001C55AF" w:rsidRDefault="001C55AF" w:rsidP="001C55AF">
      <w:pPr>
        <w:ind w:left="2160"/>
        <w:rPr>
          <w:lang w:val="en-US"/>
        </w:rPr>
      </w:pPr>
      <w:r w:rsidRPr="001C55AF">
        <w:rPr>
          <w:lang w:val="en-US"/>
        </w:rPr>
        <w:t xml:space="preserve">    AppointmentDate</w:t>
      </w:r>
    </w:p>
    <w:p w14:paraId="5771BA6A" w14:textId="5251A71F" w:rsidR="001C55AF" w:rsidRPr="001C55AF" w:rsidRDefault="001C55AF" w:rsidP="001C55AF">
      <w:pPr>
        <w:rPr>
          <w:lang w:val="en-US"/>
        </w:rPr>
      </w:pPr>
      <w:r w:rsidRPr="001C55AF">
        <w:rPr>
          <w:lang w:val="en-US"/>
        </w:rPr>
        <w:t xml:space="preserve">    </w:t>
      </w:r>
      <w:r>
        <w:rPr>
          <w:lang w:val="en-US"/>
        </w:rPr>
        <w:tab/>
      </w:r>
      <w:r>
        <w:rPr>
          <w:lang w:val="en-US"/>
        </w:rPr>
        <w:tab/>
      </w:r>
      <w:r>
        <w:rPr>
          <w:lang w:val="en-US"/>
        </w:rPr>
        <w:tab/>
        <w:t xml:space="preserve">    </w:t>
      </w:r>
      <w:r w:rsidRPr="001C55AF">
        <w:rPr>
          <w:lang w:val="en-US"/>
        </w:rPr>
        <w:t>Status (e.g., Pending, Confirmed, Cancelled)</w:t>
      </w:r>
    </w:p>
    <w:p w14:paraId="4109498D" w14:textId="77777777" w:rsidR="001C55AF" w:rsidRPr="001C55AF" w:rsidRDefault="001C55AF" w:rsidP="001C55AF">
      <w:pPr>
        <w:rPr>
          <w:lang w:val="en-US"/>
        </w:rPr>
      </w:pPr>
    </w:p>
    <w:p w14:paraId="1C578649" w14:textId="7011FA9B" w:rsidR="001C55AF" w:rsidRPr="001C55AF" w:rsidRDefault="001C55AF" w:rsidP="001C55AF">
      <w:pPr>
        <w:pStyle w:val="ListParagraph"/>
        <w:numPr>
          <w:ilvl w:val="0"/>
          <w:numId w:val="6"/>
        </w:numPr>
        <w:rPr>
          <w:u w:val="single"/>
          <w:lang w:val="en-US"/>
        </w:rPr>
      </w:pPr>
      <w:r w:rsidRPr="001C55AF">
        <w:rPr>
          <w:u w:val="single"/>
          <w:lang w:val="en-US"/>
        </w:rPr>
        <w:t>TimeSlot</w:t>
      </w:r>
    </w:p>
    <w:p w14:paraId="64C74CC0" w14:textId="77777777" w:rsidR="001C55AF" w:rsidRPr="001C55AF" w:rsidRDefault="001C55AF" w:rsidP="001C55AF">
      <w:pPr>
        <w:ind w:left="2160"/>
        <w:rPr>
          <w:lang w:val="en-US"/>
        </w:rPr>
      </w:pPr>
      <w:r w:rsidRPr="001C55AF">
        <w:rPr>
          <w:lang w:val="en-US"/>
        </w:rPr>
        <w:t xml:space="preserve">    TimeSlotID (Primary Key)</w:t>
      </w:r>
    </w:p>
    <w:p w14:paraId="4CD83E5C" w14:textId="77777777" w:rsidR="001C55AF" w:rsidRPr="001C55AF" w:rsidRDefault="001C55AF" w:rsidP="001C55AF">
      <w:pPr>
        <w:ind w:left="2160"/>
        <w:rPr>
          <w:lang w:val="en-US"/>
        </w:rPr>
      </w:pPr>
      <w:r w:rsidRPr="001C55AF">
        <w:rPr>
          <w:lang w:val="en-US"/>
        </w:rPr>
        <w:t xml:space="preserve">    StartTime</w:t>
      </w:r>
    </w:p>
    <w:p w14:paraId="1EDD3CBF" w14:textId="77777777" w:rsidR="001C55AF" w:rsidRPr="001C55AF" w:rsidRDefault="001C55AF" w:rsidP="001C55AF">
      <w:pPr>
        <w:ind w:left="2160"/>
        <w:rPr>
          <w:lang w:val="en-US"/>
        </w:rPr>
      </w:pPr>
      <w:r w:rsidRPr="001C55AF">
        <w:rPr>
          <w:lang w:val="en-US"/>
        </w:rPr>
        <w:t xml:space="preserve">    EndTime</w:t>
      </w:r>
    </w:p>
    <w:p w14:paraId="5EE33F2C" w14:textId="28BFC49E" w:rsidR="00CE7AA4" w:rsidRDefault="001C55AF" w:rsidP="0087326C">
      <w:pPr>
        <w:ind w:left="2160"/>
        <w:rPr>
          <w:lang w:val="en-US"/>
        </w:rPr>
      </w:pPr>
      <w:r w:rsidRPr="001C55AF">
        <w:rPr>
          <w:lang w:val="en-US"/>
        </w:rPr>
        <w:t xml:space="preserve">    DayOfWeek</w:t>
      </w:r>
    </w:p>
    <w:p w14:paraId="2F511FDD" w14:textId="77777777" w:rsidR="0087326C" w:rsidRDefault="0087326C" w:rsidP="0087326C">
      <w:pPr>
        <w:ind w:left="2160"/>
        <w:rPr>
          <w:lang w:val="en-US"/>
        </w:rPr>
      </w:pPr>
    </w:p>
    <w:p w14:paraId="1AC11686" w14:textId="23FFF20B" w:rsidR="00CE7AA4" w:rsidRDefault="00CE7AA4" w:rsidP="00CE7AA4">
      <w:pPr>
        <w:pStyle w:val="Heading2"/>
        <w:rPr>
          <w:lang w:val="en-US"/>
        </w:rPr>
      </w:pPr>
      <w:r>
        <w:rPr>
          <w:lang w:val="en-US"/>
        </w:rPr>
        <w:t>Sample data</w:t>
      </w:r>
    </w:p>
    <w:p w14:paraId="21A413F2" w14:textId="77777777" w:rsidR="0087326C" w:rsidRPr="0087326C" w:rsidRDefault="0087326C" w:rsidP="0087326C">
      <w:pPr>
        <w:rPr>
          <w:lang w:val="en-US"/>
        </w:rPr>
      </w:pPr>
    </w:p>
    <w:p w14:paraId="2E9DEAE7" w14:textId="0CE2D437" w:rsidR="0087326C" w:rsidRPr="0087326C" w:rsidRDefault="0087326C" w:rsidP="0087326C">
      <w:pPr>
        <w:pStyle w:val="ListParagraph"/>
        <w:numPr>
          <w:ilvl w:val="0"/>
          <w:numId w:val="6"/>
        </w:numPr>
        <w:ind w:left="567"/>
        <w:rPr>
          <w:u w:val="single"/>
          <w:lang w:val="en-US"/>
        </w:rPr>
      </w:pPr>
      <w:r w:rsidRPr="0087326C">
        <w:rPr>
          <w:u w:val="single"/>
          <w:lang w:val="en-US"/>
        </w:rPr>
        <w:t>Student</w:t>
      </w:r>
    </w:p>
    <w:p w14:paraId="7B497E66" w14:textId="6B803C39" w:rsidR="0087326C" w:rsidRPr="0087326C" w:rsidRDefault="0087326C" w:rsidP="0087326C">
      <w:pPr>
        <w:ind w:left="567"/>
        <w:rPr>
          <w:lang w:val="en-US"/>
        </w:rPr>
      </w:pPr>
      <w:r w:rsidRPr="0087326C">
        <w:rPr>
          <w:lang w:val="en-US"/>
        </w:rPr>
        <w:t xml:space="preserve">    StudentID: 1</w:t>
      </w:r>
      <w:r>
        <w:rPr>
          <w:lang w:val="en-US"/>
        </w:rPr>
        <w:t>23456789</w:t>
      </w:r>
      <w:r w:rsidRPr="0087326C">
        <w:rPr>
          <w:lang w:val="en-US"/>
        </w:rPr>
        <w:t>, FirstName: John, LastName: Doe, Email: john.doe@</w:t>
      </w:r>
      <w:r>
        <w:rPr>
          <w:lang w:val="en-US"/>
        </w:rPr>
        <w:t>viu</w:t>
      </w:r>
      <w:r w:rsidRPr="0087326C">
        <w:rPr>
          <w:lang w:val="en-US"/>
        </w:rPr>
        <w:t>.c</w:t>
      </w:r>
      <w:r>
        <w:rPr>
          <w:lang w:val="en-US"/>
        </w:rPr>
        <w:t>a</w:t>
      </w:r>
    </w:p>
    <w:p w14:paraId="208AFF6A" w14:textId="7777289A" w:rsidR="0087326C" w:rsidRDefault="0087326C" w:rsidP="0087326C">
      <w:pPr>
        <w:ind w:left="567"/>
        <w:rPr>
          <w:lang w:val="en-US"/>
        </w:rPr>
      </w:pPr>
      <w:r w:rsidRPr="0087326C">
        <w:rPr>
          <w:lang w:val="en-US"/>
        </w:rPr>
        <w:t xml:space="preserve">    StudentID: </w:t>
      </w:r>
      <w:r>
        <w:rPr>
          <w:lang w:val="en-US"/>
        </w:rPr>
        <w:t>987654321</w:t>
      </w:r>
      <w:r w:rsidRPr="0087326C">
        <w:rPr>
          <w:lang w:val="en-US"/>
        </w:rPr>
        <w:t>, FirstName: Jane, LastName: Smith, Email: jane.smith@</w:t>
      </w:r>
      <w:r>
        <w:rPr>
          <w:lang w:val="en-US"/>
        </w:rPr>
        <w:t>viu</w:t>
      </w:r>
      <w:r w:rsidRPr="0087326C">
        <w:rPr>
          <w:lang w:val="en-US"/>
        </w:rPr>
        <w:t>.c</w:t>
      </w:r>
      <w:r>
        <w:rPr>
          <w:lang w:val="en-US"/>
        </w:rPr>
        <w:t>a</w:t>
      </w:r>
    </w:p>
    <w:p w14:paraId="651D98F5" w14:textId="600AFCA4" w:rsidR="0087326C" w:rsidRPr="0087326C" w:rsidRDefault="0087326C" w:rsidP="0087326C">
      <w:pPr>
        <w:pStyle w:val="ListParagraph"/>
        <w:numPr>
          <w:ilvl w:val="0"/>
          <w:numId w:val="6"/>
        </w:numPr>
        <w:ind w:left="567" w:hanging="283"/>
        <w:rPr>
          <w:u w:val="single"/>
          <w:lang w:val="en-US"/>
        </w:rPr>
      </w:pPr>
      <w:r w:rsidRPr="0087326C">
        <w:rPr>
          <w:u w:val="single"/>
          <w:lang w:val="en-US"/>
        </w:rPr>
        <w:t>Professor</w:t>
      </w:r>
    </w:p>
    <w:p w14:paraId="3B81ECF5" w14:textId="32FB4D16" w:rsidR="0087326C" w:rsidRPr="0087326C" w:rsidRDefault="0087326C" w:rsidP="0087326C">
      <w:pPr>
        <w:ind w:left="567"/>
        <w:rPr>
          <w:lang w:val="en-US"/>
        </w:rPr>
      </w:pPr>
      <w:r w:rsidRPr="0087326C">
        <w:rPr>
          <w:lang w:val="en-US"/>
        </w:rPr>
        <w:t xml:space="preserve">    ProfessorID: </w:t>
      </w:r>
      <w:r w:rsidR="00532E4E">
        <w:rPr>
          <w:lang w:val="en-US"/>
        </w:rPr>
        <w:t>123789456</w:t>
      </w:r>
      <w:r w:rsidRPr="0087326C">
        <w:rPr>
          <w:lang w:val="en-US"/>
        </w:rPr>
        <w:t xml:space="preserve">, FirstName: </w:t>
      </w:r>
      <w:r w:rsidR="001B0A9F">
        <w:rPr>
          <w:lang w:val="en-US"/>
        </w:rPr>
        <w:t>Huizhu</w:t>
      </w:r>
      <w:r w:rsidRPr="0087326C">
        <w:rPr>
          <w:lang w:val="en-US"/>
        </w:rPr>
        <w:t xml:space="preserve">, LastName: </w:t>
      </w:r>
      <w:r w:rsidR="001B0A9F">
        <w:rPr>
          <w:lang w:val="en-US"/>
        </w:rPr>
        <w:t>Liu</w:t>
      </w:r>
      <w:r w:rsidRPr="0087326C">
        <w:rPr>
          <w:lang w:val="en-US"/>
        </w:rPr>
        <w:t xml:space="preserve">, Email: </w:t>
      </w:r>
      <w:r w:rsidR="001B0A9F">
        <w:rPr>
          <w:lang w:val="en-US"/>
        </w:rPr>
        <w:t>Huizhu</w:t>
      </w:r>
      <w:r w:rsidRPr="0087326C">
        <w:rPr>
          <w:lang w:val="en-US"/>
        </w:rPr>
        <w:t>.</w:t>
      </w:r>
      <w:r w:rsidR="001B0A9F">
        <w:rPr>
          <w:lang w:val="en-US"/>
        </w:rPr>
        <w:t>Liu</w:t>
      </w:r>
      <w:r w:rsidRPr="0087326C">
        <w:rPr>
          <w:lang w:val="en-US"/>
        </w:rPr>
        <w:t>@</w:t>
      </w:r>
      <w:r w:rsidR="006C7C55">
        <w:rPr>
          <w:lang w:val="en-US"/>
        </w:rPr>
        <w:t>viu</w:t>
      </w:r>
      <w:r w:rsidR="006C7C55" w:rsidRPr="0087326C">
        <w:rPr>
          <w:lang w:val="en-US"/>
        </w:rPr>
        <w:t>.c</w:t>
      </w:r>
      <w:r w:rsidR="006C7C55">
        <w:rPr>
          <w:lang w:val="en-US"/>
        </w:rPr>
        <w:t>a</w:t>
      </w:r>
    </w:p>
    <w:p w14:paraId="11BE15C5" w14:textId="1EB18AC5" w:rsidR="0087326C" w:rsidRPr="0087326C" w:rsidRDefault="0087326C" w:rsidP="0087326C">
      <w:pPr>
        <w:ind w:left="567"/>
        <w:rPr>
          <w:lang w:val="en-US"/>
        </w:rPr>
      </w:pPr>
      <w:r w:rsidRPr="0087326C">
        <w:rPr>
          <w:lang w:val="en-US"/>
        </w:rPr>
        <w:t xml:space="preserve">    ProfessorID: </w:t>
      </w:r>
      <w:r w:rsidR="00532E4E">
        <w:rPr>
          <w:lang w:val="en-US"/>
        </w:rPr>
        <w:t>987321654</w:t>
      </w:r>
      <w:r w:rsidRPr="0087326C">
        <w:rPr>
          <w:lang w:val="en-US"/>
        </w:rPr>
        <w:t xml:space="preserve">, FirstName: </w:t>
      </w:r>
      <w:r w:rsidR="001B0A9F">
        <w:rPr>
          <w:lang w:val="en-US"/>
        </w:rPr>
        <w:t>Dav</w:t>
      </w:r>
      <w:r w:rsidR="006C7C55">
        <w:rPr>
          <w:lang w:val="en-US"/>
        </w:rPr>
        <w:t>id</w:t>
      </w:r>
      <w:r w:rsidRPr="0087326C">
        <w:rPr>
          <w:lang w:val="en-US"/>
        </w:rPr>
        <w:t xml:space="preserve">, LastName: </w:t>
      </w:r>
      <w:r w:rsidR="001B0A9F">
        <w:rPr>
          <w:lang w:val="en-US"/>
        </w:rPr>
        <w:t>Wessels</w:t>
      </w:r>
      <w:r w:rsidRPr="0087326C">
        <w:rPr>
          <w:lang w:val="en-US"/>
        </w:rPr>
        <w:t xml:space="preserve">, Email: </w:t>
      </w:r>
      <w:r w:rsidR="006C7C55">
        <w:rPr>
          <w:lang w:val="en-US"/>
        </w:rPr>
        <w:t>davidwessels</w:t>
      </w:r>
      <w:r w:rsidRPr="0087326C">
        <w:rPr>
          <w:lang w:val="en-US"/>
        </w:rPr>
        <w:t>@</w:t>
      </w:r>
      <w:r w:rsidR="006C7C55">
        <w:rPr>
          <w:lang w:val="en-US"/>
        </w:rPr>
        <w:t>viu</w:t>
      </w:r>
      <w:r w:rsidR="006C7C55" w:rsidRPr="0087326C">
        <w:rPr>
          <w:lang w:val="en-US"/>
        </w:rPr>
        <w:t>.c</w:t>
      </w:r>
      <w:r w:rsidR="006C7C55">
        <w:rPr>
          <w:lang w:val="en-US"/>
        </w:rPr>
        <w:t>a</w:t>
      </w:r>
    </w:p>
    <w:p w14:paraId="4455E98E" w14:textId="3DA5C030" w:rsidR="0087326C" w:rsidRPr="0087326C" w:rsidRDefault="0087326C" w:rsidP="0087326C">
      <w:pPr>
        <w:pStyle w:val="ListParagraph"/>
        <w:numPr>
          <w:ilvl w:val="0"/>
          <w:numId w:val="6"/>
        </w:numPr>
        <w:ind w:left="567" w:hanging="283"/>
        <w:rPr>
          <w:u w:val="single"/>
          <w:lang w:val="en-US"/>
        </w:rPr>
      </w:pPr>
      <w:r w:rsidRPr="0087326C">
        <w:rPr>
          <w:u w:val="single"/>
          <w:lang w:val="en-US"/>
        </w:rPr>
        <w:t>Appointment</w:t>
      </w:r>
    </w:p>
    <w:p w14:paraId="2EEDC5E7" w14:textId="6D67A45A" w:rsidR="0087326C" w:rsidRPr="0087326C" w:rsidRDefault="0087326C" w:rsidP="00532E4E">
      <w:pPr>
        <w:ind w:left="720" w:firstLine="27"/>
        <w:rPr>
          <w:lang w:val="en-US"/>
        </w:rPr>
      </w:pPr>
      <w:r w:rsidRPr="0087326C">
        <w:rPr>
          <w:lang w:val="en-US"/>
        </w:rPr>
        <w:t xml:space="preserve">AppointmentID: 1, StudentID: </w:t>
      </w:r>
      <w:r w:rsidR="00532E4E" w:rsidRPr="0087326C">
        <w:rPr>
          <w:lang w:val="en-US"/>
        </w:rPr>
        <w:t>1</w:t>
      </w:r>
      <w:r w:rsidR="00532E4E">
        <w:rPr>
          <w:lang w:val="en-US"/>
        </w:rPr>
        <w:t>23456789</w:t>
      </w:r>
      <w:r w:rsidRPr="0087326C">
        <w:rPr>
          <w:lang w:val="en-US"/>
        </w:rPr>
        <w:t xml:space="preserve">, ProfessorID: </w:t>
      </w:r>
      <w:r w:rsidR="00532E4E">
        <w:rPr>
          <w:lang w:val="en-US"/>
        </w:rPr>
        <w:t>987321654</w:t>
      </w:r>
      <w:r w:rsidRPr="0087326C">
        <w:rPr>
          <w:lang w:val="en-US"/>
        </w:rPr>
        <w:t>, TimeSlotID: 1, AppointmentDate: 2023-04-01, Status: Pending</w:t>
      </w:r>
    </w:p>
    <w:p w14:paraId="6269EC38" w14:textId="6DA99FE0" w:rsidR="0087326C" w:rsidRPr="0087326C" w:rsidRDefault="0087326C" w:rsidP="00532E4E">
      <w:pPr>
        <w:ind w:left="720" w:firstLine="27"/>
        <w:rPr>
          <w:lang w:val="en-US"/>
        </w:rPr>
      </w:pPr>
      <w:r w:rsidRPr="0087326C">
        <w:rPr>
          <w:lang w:val="en-US"/>
        </w:rPr>
        <w:t xml:space="preserve">AppointmentID: 2, StudentID: </w:t>
      </w:r>
      <w:r w:rsidR="00532E4E">
        <w:rPr>
          <w:lang w:val="en-US"/>
        </w:rPr>
        <w:t>987654321</w:t>
      </w:r>
      <w:r w:rsidRPr="0087326C">
        <w:rPr>
          <w:lang w:val="en-US"/>
        </w:rPr>
        <w:t xml:space="preserve">, ProfessorID: </w:t>
      </w:r>
      <w:r w:rsidR="00532E4E">
        <w:rPr>
          <w:lang w:val="en-US"/>
        </w:rPr>
        <w:t>123789456</w:t>
      </w:r>
      <w:r w:rsidRPr="0087326C">
        <w:rPr>
          <w:lang w:val="en-US"/>
        </w:rPr>
        <w:t>, TimeSlotID: 2, AppointmentDate: 2023-04-02, Status: Confirmed</w:t>
      </w:r>
    </w:p>
    <w:p w14:paraId="14981276" w14:textId="2C0E4B75" w:rsidR="0087326C" w:rsidRPr="0087326C" w:rsidRDefault="0087326C" w:rsidP="0087326C">
      <w:pPr>
        <w:pStyle w:val="ListParagraph"/>
        <w:numPr>
          <w:ilvl w:val="0"/>
          <w:numId w:val="6"/>
        </w:numPr>
        <w:ind w:left="567" w:hanging="283"/>
        <w:rPr>
          <w:u w:val="single"/>
          <w:lang w:val="en-US"/>
        </w:rPr>
      </w:pPr>
      <w:r w:rsidRPr="0087326C">
        <w:rPr>
          <w:u w:val="single"/>
          <w:lang w:val="en-US"/>
        </w:rPr>
        <w:t>TimeSlot</w:t>
      </w:r>
    </w:p>
    <w:p w14:paraId="290904D9" w14:textId="77777777" w:rsidR="0087326C" w:rsidRPr="0087326C" w:rsidRDefault="0087326C" w:rsidP="0087326C">
      <w:pPr>
        <w:ind w:left="567"/>
        <w:rPr>
          <w:lang w:val="en-US"/>
        </w:rPr>
      </w:pPr>
      <w:r w:rsidRPr="0087326C">
        <w:rPr>
          <w:lang w:val="en-US"/>
        </w:rPr>
        <w:t xml:space="preserve">    TimeSlotID: 1, StartTime: 09:00, EndTime: 10:00, DayOfWeek: Monday</w:t>
      </w:r>
    </w:p>
    <w:p w14:paraId="75F01169" w14:textId="5A0BB35A" w:rsidR="0087326C" w:rsidRPr="0087326C" w:rsidRDefault="0087326C" w:rsidP="0087326C">
      <w:pPr>
        <w:ind w:left="567"/>
        <w:rPr>
          <w:lang w:val="en-US"/>
        </w:rPr>
      </w:pPr>
      <w:r w:rsidRPr="0087326C">
        <w:rPr>
          <w:lang w:val="en-US"/>
        </w:rPr>
        <w:t xml:space="preserve">    TimeSlotID: 2, StartTime: 14:00, EndTime: 15:00, DayOfWeek: Tuesday</w:t>
      </w:r>
    </w:p>
    <w:p w14:paraId="5DB08B00" w14:textId="77777777" w:rsidR="00CE7AA4" w:rsidRDefault="00CE7AA4" w:rsidP="00CE7AA4">
      <w:pPr>
        <w:rPr>
          <w:lang w:val="en-US"/>
        </w:rPr>
      </w:pPr>
    </w:p>
    <w:p w14:paraId="731338B9" w14:textId="77777777" w:rsidR="00CE7AA4" w:rsidRDefault="00CE7AA4" w:rsidP="00CE7AA4">
      <w:pPr>
        <w:rPr>
          <w:lang w:val="en-US"/>
        </w:rPr>
      </w:pPr>
    </w:p>
    <w:p w14:paraId="53BEDE11" w14:textId="3281F57F" w:rsidR="00CE7AA4" w:rsidRPr="00CE7AA4" w:rsidRDefault="00CE7AA4" w:rsidP="00CE7AA4">
      <w:pPr>
        <w:pStyle w:val="Heading2"/>
        <w:rPr>
          <w:lang w:val="en-US"/>
        </w:rPr>
      </w:pPr>
      <w:r>
        <w:rPr>
          <w:lang w:val="en-US"/>
        </w:rPr>
        <w:t>Interface design</w:t>
      </w:r>
    </w:p>
    <w:p w14:paraId="282B016A" w14:textId="77777777" w:rsidR="00910FD7" w:rsidRDefault="00910FD7" w:rsidP="00910FD7">
      <w:pPr>
        <w:rPr>
          <w:lang w:val="en-US"/>
        </w:rPr>
      </w:pPr>
    </w:p>
    <w:p w14:paraId="3DD9E0B3" w14:textId="77777777" w:rsidR="00910FD7" w:rsidRDefault="00910FD7" w:rsidP="00910FD7">
      <w:pPr>
        <w:rPr>
          <w:lang w:val="en-US"/>
        </w:rPr>
      </w:pPr>
    </w:p>
    <w:p w14:paraId="6479CA5F" w14:textId="77777777" w:rsidR="00910FD7" w:rsidRDefault="00910FD7" w:rsidP="00910FD7">
      <w:pPr>
        <w:rPr>
          <w:lang w:val="en-US"/>
        </w:rPr>
      </w:pPr>
    </w:p>
    <w:p w14:paraId="56E849EE" w14:textId="77777777" w:rsidR="00910FD7" w:rsidRPr="00910FD7" w:rsidRDefault="00910FD7" w:rsidP="00910FD7">
      <w:pPr>
        <w:rPr>
          <w:lang w:val="en-US"/>
        </w:rPr>
      </w:pPr>
    </w:p>
    <w:p w14:paraId="3BDA4D75" w14:textId="77777777" w:rsidR="00910FD7" w:rsidRPr="00910FD7" w:rsidRDefault="00910FD7" w:rsidP="00910FD7">
      <w:pPr>
        <w:pStyle w:val="Heading2"/>
        <w:jc w:val="center"/>
        <w:rPr>
          <w:lang w:val="en-US"/>
        </w:rPr>
      </w:pPr>
    </w:p>
    <w:sectPr w:rsidR="00910FD7" w:rsidRPr="00910FD7" w:rsidSect="00910FD7">
      <w:headerReference w:type="default" r:id="rId7"/>
      <w:pgSz w:w="11906" w:h="16838"/>
      <w:pgMar w:top="1440" w:right="707" w:bottom="568"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43002A" w14:textId="77777777" w:rsidR="00910FD7" w:rsidRDefault="00910FD7" w:rsidP="00910FD7">
      <w:pPr>
        <w:spacing w:after="0" w:line="240" w:lineRule="auto"/>
      </w:pPr>
      <w:r>
        <w:separator/>
      </w:r>
    </w:p>
  </w:endnote>
  <w:endnote w:type="continuationSeparator" w:id="0">
    <w:p w14:paraId="2093E8D5" w14:textId="77777777" w:rsidR="00910FD7" w:rsidRDefault="00910FD7" w:rsidP="00910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52CA0" w14:textId="77777777" w:rsidR="00910FD7" w:rsidRDefault="00910FD7" w:rsidP="00910FD7">
      <w:pPr>
        <w:spacing w:after="0" w:line="240" w:lineRule="auto"/>
      </w:pPr>
      <w:r>
        <w:separator/>
      </w:r>
    </w:p>
  </w:footnote>
  <w:footnote w:type="continuationSeparator" w:id="0">
    <w:p w14:paraId="7564BDD9" w14:textId="77777777" w:rsidR="00910FD7" w:rsidRDefault="00910FD7" w:rsidP="00910F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B105A" w14:textId="25A4E23D" w:rsidR="00910FD7" w:rsidRPr="00910FD7" w:rsidRDefault="00910FD7" w:rsidP="00910FD7">
    <w:pPr>
      <w:pStyle w:val="Header"/>
      <w:tabs>
        <w:tab w:val="clear" w:pos="4513"/>
        <w:tab w:val="clear" w:pos="9026"/>
        <w:tab w:val="center" w:pos="5103"/>
        <w:tab w:val="right" w:pos="10490"/>
      </w:tabs>
      <w:rPr>
        <w:lang w:val="en-US"/>
      </w:rPr>
    </w:pPr>
    <w:r>
      <w:rPr>
        <w:lang w:val="en-US"/>
      </w:rPr>
      <w:t xml:space="preserve">CSCI 370 </w:t>
    </w:r>
    <w:r>
      <w:rPr>
        <w:lang w:val="en-US"/>
      </w:rPr>
      <w:tab/>
      <w:t>Project</w:t>
    </w:r>
    <w:r w:rsidR="00B37FB8">
      <w:rPr>
        <w:lang w:val="en-US"/>
      </w:rPr>
      <w:t xml:space="preserve"> proposal</w:t>
    </w:r>
    <w:r>
      <w:rPr>
        <w:lang w:val="en-US"/>
      </w:rPr>
      <w:tab/>
      <w:t xml:space="preserve">   </w:t>
    </w:r>
    <w:r w:rsidRPr="00910FD7">
      <w:rPr>
        <w:lang w:val="en-US"/>
      </w:rPr>
      <w:t>John Lamprec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35B1C"/>
    <w:multiLevelType w:val="hybridMultilevel"/>
    <w:tmpl w:val="2E9201B2"/>
    <w:lvl w:ilvl="0" w:tplc="1C090001">
      <w:start w:val="1"/>
      <w:numFmt w:val="bullet"/>
      <w:lvlText w:val=""/>
      <w:lvlJc w:val="left"/>
      <w:pPr>
        <w:ind w:left="1620" w:hanging="360"/>
      </w:pPr>
      <w:rPr>
        <w:rFonts w:ascii="Symbol" w:hAnsi="Symbol" w:hint="default"/>
      </w:rPr>
    </w:lvl>
    <w:lvl w:ilvl="1" w:tplc="1C090003" w:tentative="1">
      <w:start w:val="1"/>
      <w:numFmt w:val="bullet"/>
      <w:lvlText w:val="o"/>
      <w:lvlJc w:val="left"/>
      <w:pPr>
        <w:ind w:left="2340" w:hanging="360"/>
      </w:pPr>
      <w:rPr>
        <w:rFonts w:ascii="Courier New" w:hAnsi="Courier New" w:cs="Courier New" w:hint="default"/>
      </w:rPr>
    </w:lvl>
    <w:lvl w:ilvl="2" w:tplc="1C090005" w:tentative="1">
      <w:start w:val="1"/>
      <w:numFmt w:val="bullet"/>
      <w:lvlText w:val=""/>
      <w:lvlJc w:val="left"/>
      <w:pPr>
        <w:ind w:left="3060" w:hanging="360"/>
      </w:pPr>
      <w:rPr>
        <w:rFonts w:ascii="Wingdings" w:hAnsi="Wingdings" w:hint="default"/>
      </w:rPr>
    </w:lvl>
    <w:lvl w:ilvl="3" w:tplc="1C090001" w:tentative="1">
      <w:start w:val="1"/>
      <w:numFmt w:val="bullet"/>
      <w:lvlText w:val=""/>
      <w:lvlJc w:val="left"/>
      <w:pPr>
        <w:ind w:left="3780" w:hanging="360"/>
      </w:pPr>
      <w:rPr>
        <w:rFonts w:ascii="Symbol" w:hAnsi="Symbol" w:hint="default"/>
      </w:rPr>
    </w:lvl>
    <w:lvl w:ilvl="4" w:tplc="1C090003" w:tentative="1">
      <w:start w:val="1"/>
      <w:numFmt w:val="bullet"/>
      <w:lvlText w:val="o"/>
      <w:lvlJc w:val="left"/>
      <w:pPr>
        <w:ind w:left="4500" w:hanging="360"/>
      </w:pPr>
      <w:rPr>
        <w:rFonts w:ascii="Courier New" w:hAnsi="Courier New" w:cs="Courier New" w:hint="default"/>
      </w:rPr>
    </w:lvl>
    <w:lvl w:ilvl="5" w:tplc="1C090005" w:tentative="1">
      <w:start w:val="1"/>
      <w:numFmt w:val="bullet"/>
      <w:lvlText w:val=""/>
      <w:lvlJc w:val="left"/>
      <w:pPr>
        <w:ind w:left="5220" w:hanging="360"/>
      </w:pPr>
      <w:rPr>
        <w:rFonts w:ascii="Wingdings" w:hAnsi="Wingdings" w:hint="default"/>
      </w:rPr>
    </w:lvl>
    <w:lvl w:ilvl="6" w:tplc="1C090001" w:tentative="1">
      <w:start w:val="1"/>
      <w:numFmt w:val="bullet"/>
      <w:lvlText w:val=""/>
      <w:lvlJc w:val="left"/>
      <w:pPr>
        <w:ind w:left="5940" w:hanging="360"/>
      </w:pPr>
      <w:rPr>
        <w:rFonts w:ascii="Symbol" w:hAnsi="Symbol" w:hint="default"/>
      </w:rPr>
    </w:lvl>
    <w:lvl w:ilvl="7" w:tplc="1C090003" w:tentative="1">
      <w:start w:val="1"/>
      <w:numFmt w:val="bullet"/>
      <w:lvlText w:val="o"/>
      <w:lvlJc w:val="left"/>
      <w:pPr>
        <w:ind w:left="6660" w:hanging="360"/>
      </w:pPr>
      <w:rPr>
        <w:rFonts w:ascii="Courier New" w:hAnsi="Courier New" w:cs="Courier New" w:hint="default"/>
      </w:rPr>
    </w:lvl>
    <w:lvl w:ilvl="8" w:tplc="1C090005" w:tentative="1">
      <w:start w:val="1"/>
      <w:numFmt w:val="bullet"/>
      <w:lvlText w:val=""/>
      <w:lvlJc w:val="left"/>
      <w:pPr>
        <w:ind w:left="7380" w:hanging="360"/>
      </w:pPr>
      <w:rPr>
        <w:rFonts w:ascii="Wingdings" w:hAnsi="Wingdings" w:hint="default"/>
      </w:rPr>
    </w:lvl>
  </w:abstractNum>
  <w:abstractNum w:abstractNumId="1" w15:restartNumberingAfterBreak="0">
    <w:nsid w:val="1BF54F6B"/>
    <w:multiLevelType w:val="hybridMultilevel"/>
    <w:tmpl w:val="E12CFD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3197FAD"/>
    <w:multiLevelType w:val="hybridMultilevel"/>
    <w:tmpl w:val="C42C844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3C704769"/>
    <w:multiLevelType w:val="hybridMultilevel"/>
    <w:tmpl w:val="B9DE015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9A1811"/>
    <w:multiLevelType w:val="hybridMultilevel"/>
    <w:tmpl w:val="FE9A01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A20194E"/>
    <w:multiLevelType w:val="hybridMultilevel"/>
    <w:tmpl w:val="0D84E8A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2140145531">
    <w:abstractNumId w:val="3"/>
  </w:num>
  <w:num w:numId="2" w16cid:durableId="62916875">
    <w:abstractNumId w:val="1"/>
  </w:num>
  <w:num w:numId="3" w16cid:durableId="60718381">
    <w:abstractNumId w:val="4"/>
  </w:num>
  <w:num w:numId="4" w16cid:durableId="960955809">
    <w:abstractNumId w:val="2"/>
  </w:num>
  <w:num w:numId="5" w16cid:durableId="531841067">
    <w:abstractNumId w:val="5"/>
  </w:num>
  <w:num w:numId="6" w16cid:durableId="2116703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zAzMLUwNDc2NzBQ0lEKTi0uzszPAykwrAUAV0t5RiwAAAA="/>
  </w:docVars>
  <w:rsids>
    <w:rsidRoot w:val="00E5403B"/>
    <w:rsid w:val="00014E90"/>
    <w:rsid w:val="0009548B"/>
    <w:rsid w:val="000C4C6E"/>
    <w:rsid w:val="001B0A9F"/>
    <w:rsid w:val="001C55AF"/>
    <w:rsid w:val="002337B8"/>
    <w:rsid w:val="0031484B"/>
    <w:rsid w:val="00380B7A"/>
    <w:rsid w:val="00496917"/>
    <w:rsid w:val="00532E4E"/>
    <w:rsid w:val="005C2761"/>
    <w:rsid w:val="006C7C55"/>
    <w:rsid w:val="006E3D63"/>
    <w:rsid w:val="007E2E64"/>
    <w:rsid w:val="0087326C"/>
    <w:rsid w:val="00910FD7"/>
    <w:rsid w:val="00932762"/>
    <w:rsid w:val="009553C7"/>
    <w:rsid w:val="00A3683A"/>
    <w:rsid w:val="00A373BC"/>
    <w:rsid w:val="00A76784"/>
    <w:rsid w:val="00B37FB8"/>
    <w:rsid w:val="00B562F7"/>
    <w:rsid w:val="00CE7AA4"/>
    <w:rsid w:val="00D05C00"/>
    <w:rsid w:val="00D516F3"/>
    <w:rsid w:val="00E540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18DF"/>
  <w15:chartTrackingRefBased/>
  <w15:docId w15:val="{F3ECA512-279D-4C0C-A83E-DDD837FB8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0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540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540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0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0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0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0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0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0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0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540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540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0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0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0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0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0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03B"/>
    <w:rPr>
      <w:rFonts w:eastAsiaTheme="majorEastAsia" w:cstheme="majorBidi"/>
      <w:color w:val="272727" w:themeColor="text1" w:themeTint="D8"/>
    </w:rPr>
  </w:style>
  <w:style w:type="paragraph" w:styleId="Title">
    <w:name w:val="Title"/>
    <w:basedOn w:val="Normal"/>
    <w:next w:val="Normal"/>
    <w:link w:val="TitleChar"/>
    <w:uiPriority w:val="10"/>
    <w:qFormat/>
    <w:rsid w:val="00E540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0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0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0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03B"/>
    <w:pPr>
      <w:spacing w:before="160"/>
      <w:jc w:val="center"/>
    </w:pPr>
    <w:rPr>
      <w:i/>
      <w:iCs/>
      <w:color w:val="404040" w:themeColor="text1" w:themeTint="BF"/>
    </w:rPr>
  </w:style>
  <w:style w:type="character" w:customStyle="1" w:styleId="QuoteChar">
    <w:name w:val="Quote Char"/>
    <w:basedOn w:val="DefaultParagraphFont"/>
    <w:link w:val="Quote"/>
    <w:uiPriority w:val="29"/>
    <w:rsid w:val="00E5403B"/>
    <w:rPr>
      <w:i/>
      <w:iCs/>
      <w:color w:val="404040" w:themeColor="text1" w:themeTint="BF"/>
    </w:rPr>
  </w:style>
  <w:style w:type="paragraph" w:styleId="ListParagraph">
    <w:name w:val="List Paragraph"/>
    <w:basedOn w:val="Normal"/>
    <w:uiPriority w:val="34"/>
    <w:qFormat/>
    <w:rsid w:val="00E5403B"/>
    <w:pPr>
      <w:ind w:left="720"/>
      <w:contextualSpacing/>
    </w:pPr>
  </w:style>
  <w:style w:type="character" w:styleId="IntenseEmphasis">
    <w:name w:val="Intense Emphasis"/>
    <w:basedOn w:val="DefaultParagraphFont"/>
    <w:uiPriority w:val="21"/>
    <w:qFormat/>
    <w:rsid w:val="00E5403B"/>
    <w:rPr>
      <w:i/>
      <w:iCs/>
      <w:color w:val="0F4761" w:themeColor="accent1" w:themeShade="BF"/>
    </w:rPr>
  </w:style>
  <w:style w:type="paragraph" w:styleId="IntenseQuote">
    <w:name w:val="Intense Quote"/>
    <w:basedOn w:val="Normal"/>
    <w:next w:val="Normal"/>
    <w:link w:val="IntenseQuoteChar"/>
    <w:uiPriority w:val="30"/>
    <w:qFormat/>
    <w:rsid w:val="00E540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03B"/>
    <w:rPr>
      <w:i/>
      <w:iCs/>
      <w:color w:val="0F4761" w:themeColor="accent1" w:themeShade="BF"/>
    </w:rPr>
  </w:style>
  <w:style w:type="character" w:styleId="IntenseReference">
    <w:name w:val="Intense Reference"/>
    <w:basedOn w:val="DefaultParagraphFont"/>
    <w:uiPriority w:val="32"/>
    <w:qFormat/>
    <w:rsid w:val="00E5403B"/>
    <w:rPr>
      <w:b/>
      <w:bCs/>
      <w:smallCaps/>
      <w:color w:val="0F4761" w:themeColor="accent1" w:themeShade="BF"/>
      <w:spacing w:val="5"/>
    </w:rPr>
  </w:style>
  <w:style w:type="paragraph" w:styleId="Header">
    <w:name w:val="header"/>
    <w:basedOn w:val="Normal"/>
    <w:link w:val="HeaderChar"/>
    <w:uiPriority w:val="99"/>
    <w:unhideWhenUsed/>
    <w:rsid w:val="00910F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D7"/>
  </w:style>
  <w:style w:type="paragraph" w:styleId="Footer">
    <w:name w:val="footer"/>
    <w:basedOn w:val="Normal"/>
    <w:link w:val="FooterChar"/>
    <w:uiPriority w:val="99"/>
    <w:unhideWhenUsed/>
    <w:rsid w:val="00910F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8264987">
      <w:bodyDiv w:val="1"/>
      <w:marLeft w:val="0"/>
      <w:marRight w:val="0"/>
      <w:marTop w:val="0"/>
      <w:marBottom w:val="0"/>
      <w:divBdr>
        <w:top w:val="none" w:sz="0" w:space="0" w:color="auto"/>
        <w:left w:val="none" w:sz="0" w:space="0" w:color="auto"/>
        <w:bottom w:val="none" w:sz="0" w:space="0" w:color="auto"/>
        <w:right w:val="none" w:sz="0" w:space="0" w:color="auto"/>
      </w:divBdr>
      <w:divsChild>
        <w:div w:id="1403529225">
          <w:marLeft w:val="0"/>
          <w:marRight w:val="0"/>
          <w:marTop w:val="0"/>
          <w:marBottom w:val="0"/>
          <w:divBdr>
            <w:top w:val="none" w:sz="0" w:space="0" w:color="auto"/>
            <w:left w:val="none" w:sz="0" w:space="0" w:color="auto"/>
            <w:bottom w:val="none" w:sz="0" w:space="0" w:color="auto"/>
            <w:right w:val="none" w:sz="0" w:space="0" w:color="auto"/>
          </w:divBdr>
        </w:div>
        <w:div w:id="1839033340">
          <w:marLeft w:val="0"/>
          <w:marRight w:val="0"/>
          <w:marTop w:val="0"/>
          <w:marBottom w:val="0"/>
          <w:divBdr>
            <w:top w:val="none" w:sz="0" w:space="0" w:color="auto"/>
            <w:left w:val="none" w:sz="0" w:space="0" w:color="auto"/>
            <w:bottom w:val="none" w:sz="0" w:space="0" w:color="auto"/>
            <w:right w:val="none" w:sz="0" w:space="0" w:color="auto"/>
          </w:divBdr>
        </w:div>
        <w:div w:id="1159537900">
          <w:marLeft w:val="0"/>
          <w:marRight w:val="0"/>
          <w:marTop w:val="0"/>
          <w:marBottom w:val="0"/>
          <w:divBdr>
            <w:top w:val="none" w:sz="0" w:space="0" w:color="auto"/>
            <w:left w:val="none" w:sz="0" w:space="0" w:color="auto"/>
            <w:bottom w:val="none" w:sz="0" w:space="0" w:color="auto"/>
            <w:right w:val="none" w:sz="0" w:space="0" w:color="auto"/>
          </w:divBdr>
        </w:div>
        <w:div w:id="1807430410">
          <w:marLeft w:val="0"/>
          <w:marRight w:val="0"/>
          <w:marTop w:val="0"/>
          <w:marBottom w:val="0"/>
          <w:divBdr>
            <w:top w:val="none" w:sz="0" w:space="0" w:color="auto"/>
            <w:left w:val="none" w:sz="0" w:space="0" w:color="auto"/>
            <w:bottom w:val="none" w:sz="0" w:space="0" w:color="auto"/>
            <w:right w:val="none" w:sz="0" w:space="0" w:color="auto"/>
          </w:divBdr>
        </w:div>
      </w:divsChild>
    </w:div>
    <w:div w:id="1120683572">
      <w:bodyDiv w:val="1"/>
      <w:marLeft w:val="0"/>
      <w:marRight w:val="0"/>
      <w:marTop w:val="0"/>
      <w:marBottom w:val="0"/>
      <w:divBdr>
        <w:top w:val="none" w:sz="0" w:space="0" w:color="auto"/>
        <w:left w:val="none" w:sz="0" w:space="0" w:color="auto"/>
        <w:bottom w:val="none" w:sz="0" w:space="0" w:color="auto"/>
        <w:right w:val="none" w:sz="0" w:space="0" w:color="auto"/>
      </w:divBdr>
      <w:divsChild>
        <w:div w:id="2055305842">
          <w:marLeft w:val="0"/>
          <w:marRight w:val="0"/>
          <w:marTop w:val="0"/>
          <w:marBottom w:val="0"/>
          <w:divBdr>
            <w:top w:val="none" w:sz="0" w:space="0" w:color="auto"/>
            <w:left w:val="none" w:sz="0" w:space="0" w:color="auto"/>
            <w:bottom w:val="none" w:sz="0" w:space="0" w:color="auto"/>
            <w:right w:val="none" w:sz="0" w:space="0" w:color="auto"/>
          </w:divBdr>
        </w:div>
        <w:div w:id="1554348710">
          <w:marLeft w:val="0"/>
          <w:marRight w:val="0"/>
          <w:marTop w:val="0"/>
          <w:marBottom w:val="0"/>
          <w:divBdr>
            <w:top w:val="none" w:sz="0" w:space="0" w:color="auto"/>
            <w:left w:val="none" w:sz="0" w:space="0" w:color="auto"/>
            <w:bottom w:val="none" w:sz="0" w:space="0" w:color="auto"/>
            <w:right w:val="none" w:sz="0" w:space="0" w:color="auto"/>
          </w:divBdr>
        </w:div>
        <w:div w:id="1612979357">
          <w:marLeft w:val="0"/>
          <w:marRight w:val="0"/>
          <w:marTop w:val="0"/>
          <w:marBottom w:val="0"/>
          <w:divBdr>
            <w:top w:val="none" w:sz="0" w:space="0" w:color="auto"/>
            <w:left w:val="none" w:sz="0" w:space="0" w:color="auto"/>
            <w:bottom w:val="none" w:sz="0" w:space="0" w:color="auto"/>
            <w:right w:val="none" w:sz="0" w:space="0" w:color="auto"/>
          </w:divBdr>
        </w:div>
      </w:divsChild>
    </w:div>
    <w:div w:id="1813987612">
      <w:bodyDiv w:val="1"/>
      <w:marLeft w:val="0"/>
      <w:marRight w:val="0"/>
      <w:marTop w:val="0"/>
      <w:marBottom w:val="0"/>
      <w:divBdr>
        <w:top w:val="none" w:sz="0" w:space="0" w:color="auto"/>
        <w:left w:val="none" w:sz="0" w:space="0" w:color="auto"/>
        <w:bottom w:val="none" w:sz="0" w:space="0" w:color="auto"/>
        <w:right w:val="none" w:sz="0" w:space="0" w:color="auto"/>
      </w:divBdr>
      <w:divsChild>
        <w:div w:id="972178539">
          <w:marLeft w:val="0"/>
          <w:marRight w:val="0"/>
          <w:marTop w:val="0"/>
          <w:marBottom w:val="0"/>
          <w:divBdr>
            <w:top w:val="none" w:sz="0" w:space="0" w:color="auto"/>
            <w:left w:val="none" w:sz="0" w:space="0" w:color="auto"/>
            <w:bottom w:val="none" w:sz="0" w:space="0" w:color="auto"/>
            <w:right w:val="none" w:sz="0" w:space="0" w:color="auto"/>
          </w:divBdr>
        </w:div>
        <w:div w:id="516893168">
          <w:marLeft w:val="0"/>
          <w:marRight w:val="0"/>
          <w:marTop w:val="0"/>
          <w:marBottom w:val="0"/>
          <w:divBdr>
            <w:top w:val="none" w:sz="0" w:space="0" w:color="auto"/>
            <w:left w:val="none" w:sz="0" w:space="0" w:color="auto"/>
            <w:bottom w:val="none" w:sz="0" w:space="0" w:color="auto"/>
            <w:right w:val="none" w:sz="0" w:space="0" w:color="auto"/>
          </w:divBdr>
        </w:div>
        <w:div w:id="1981424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5</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amprecht</dc:creator>
  <cp:keywords/>
  <dc:description/>
  <cp:lastModifiedBy>John Lamprecht</cp:lastModifiedBy>
  <cp:revision>19</cp:revision>
  <dcterms:created xsi:type="dcterms:W3CDTF">2024-03-26T21:03:00Z</dcterms:created>
  <dcterms:modified xsi:type="dcterms:W3CDTF">2024-03-26T22:14:00Z</dcterms:modified>
</cp:coreProperties>
</file>